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F6501C" w14:textId="51C29395" w:rsidR="00B27F0B" w:rsidRDefault="00B27F0B" w:rsidP="002B3395">
      <w:pPr>
        <w:widowControl/>
        <w:wordWrap/>
        <w:autoSpaceDE/>
        <w:autoSpaceDN/>
        <w:ind w:left="120" w:hangingChars="50" w:hanging="120"/>
        <w:rPr>
          <w:rFonts w:ascii="Times New Roman" w:hAnsi="Times New Roman" w:cs="Times New Roman"/>
          <w:sz w:val="24"/>
          <w:szCs w:val="24"/>
        </w:rPr>
      </w:pPr>
      <w:r w:rsidRPr="009F7E59">
        <w:rPr>
          <w:rFonts w:ascii="Times New Roman" w:hAnsi="Times New Roman" w:cs="Times New Roman"/>
          <w:b/>
          <w:sz w:val="24"/>
          <w:szCs w:val="24"/>
        </w:rPr>
        <w:t xml:space="preserve">Suppl. Table </w:t>
      </w:r>
      <w:r w:rsidR="002C3CC0">
        <w:rPr>
          <w:rFonts w:ascii="Times New Roman" w:hAnsi="Times New Roman" w:cs="Times New Roman"/>
          <w:b/>
          <w:sz w:val="24"/>
          <w:szCs w:val="24"/>
        </w:rPr>
        <w:t>S</w:t>
      </w:r>
      <w:r w:rsidR="0095451D">
        <w:rPr>
          <w:rFonts w:ascii="Times New Roman" w:hAnsi="Times New Roman" w:cs="Times New Roman" w:hint="eastAsia"/>
          <w:b/>
          <w:sz w:val="24"/>
          <w:szCs w:val="24"/>
        </w:rPr>
        <w:t>1</w:t>
      </w:r>
      <w:r w:rsidRPr="009F7E59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2B3395" w:rsidRPr="002B3395">
        <w:rPr>
          <w:rFonts w:ascii="Times New Roman" w:hAnsi="Times New Roman" w:cs="Times New Roman"/>
          <w:sz w:val="24"/>
          <w:szCs w:val="24"/>
        </w:rPr>
        <w:t>Summary of RACA</w:t>
      </w:r>
      <w:r w:rsidR="002B3395">
        <w:rPr>
          <w:rFonts w:ascii="Times New Roman" w:hAnsi="Times New Roman" w:cs="Times New Roman"/>
          <w:sz w:val="24"/>
          <w:szCs w:val="24"/>
        </w:rPr>
        <w:t xml:space="preserve"> scaffold realignment</w:t>
      </w:r>
      <w:r w:rsidR="002B3395" w:rsidRPr="002B3395">
        <w:rPr>
          <w:rFonts w:ascii="Times New Roman" w:hAnsi="Times New Roman" w:cs="Times New Roman"/>
          <w:sz w:val="24"/>
          <w:szCs w:val="24"/>
        </w:rPr>
        <w:t xml:space="preserve"> after anchoring on</w:t>
      </w:r>
      <w:r w:rsidR="002B3395">
        <w:rPr>
          <w:rFonts w:ascii="Times New Roman" w:hAnsi="Times New Roman" w:cs="Times New Roman"/>
          <w:sz w:val="24"/>
          <w:szCs w:val="24"/>
        </w:rPr>
        <w:t>to</w:t>
      </w:r>
      <w:r w:rsidR="002B3395" w:rsidRPr="002B3395">
        <w:rPr>
          <w:rFonts w:ascii="Times New Roman" w:hAnsi="Times New Roman" w:cs="Times New Roman"/>
          <w:sz w:val="24"/>
          <w:szCs w:val="24"/>
        </w:rPr>
        <w:t xml:space="preserve"> the genetic linkage map of </w:t>
      </w:r>
      <w:r w:rsidRPr="002B3395">
        <w:rPr>
          <w:rFonts w:ascii="Times New Roman" w:hAnsi="Times New Roman" w:cs="Times New Roman"/>
          <w:i/>
          <w:sz w:val="24"/>
          <w:szCs w:val="24"/>
        </w:rPr>
        <w:t>O</w:t>
      </w:r>
      <w:r w:rsidRPr="002B3395">
        <w:rPr>
          <w:rFonts w:ascii="Times New Roman" w:hAnsi="Times New Roman" w:cs="Times New Roman" w:hint="eastAsia"/>
          <w:i/>
          <w:sz w:val="24"/>
          <w:szCs w:val="24"/>
        </w:rPr>
        <w:t>ryzias</w:t>
      </w:r>
      <w:r w:rsidRPr="002B3395">
        <w:rPr>
          <w:rFonts w:ascii="Times New Roman" w:hAnsi="Times New Roman" w:cs="Times New Roman"/>
          <w:i/>
          <w:sz w:val="24"/>
          <w:szCs w:val="24"/>
        </w:rPr>
        <w:t xml:space="preserve"> melastigma</w:t>
      </w:r>
      <w:r w:rsidRPr="002B3395">
        <w:rPr>
          <w:rFonts w:ascii="Times New Roman" w:hAnsi="Times New Roman" w:cs="Times New Roman"/>
          <w:sz w:val="24"/>
          <w:szCs w:val="24"/>
        </w:rPr>
        <w:t>.</w:t>
      </w:r>
      <w:r w:rsidRPr="008774B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B280D9F" w14:textId="77777777" w:rsidR="00385BE6" w:rsidRPr="008774BA" w:rsidRDefault="00385BE6" w:rsidP="00B27F0B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4"/>
        </w:rPr>
      </w:pPr>
    </w:p>
    <w:tbl>
      <w:tblPr>
        <w:tblW w:w="8789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898"/>
        <w:gridCol w:w="1260"/>
        <w:gridCol w:w="1840"/>
        <w:gridCol w:w="4791"/>
      </w:tblGrid>
      <w:tr w:rsidR="00385BE6" w:rsidRPr="00385BE6" w14:paraId="0C7F536E" w14:textId="77777777" w:rsidTr="005A3677">
        <w:trPr>
          <w:trHeight w:val="525"/>
        </w:trPr>
        <w:tc>
          <w:tcPr>
            <w:tcW w:w="89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22A9938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Cs w:val="20"/>
              </w:rPr>
              <w:t>RACA Scaffold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744B597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Cs w:val="20"/>
              </w:rPr>
              <w:t>Length (bp)</w:t>
            </w:r>
          </w:p>
        </w:tc>
        <w:tc>
          <w:tcPr>
            <w:tcW w:w="18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1F716D5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Cs w:val="20"/>
              </w:rPr>
              <w:t>Chromosomes (Mainly involved)</w:t>
            </w:r>
          </w:p>
        </w:tc>
        <w:tc>
          <w:tcPr>
            <w:tcW w:w="479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F33ACF7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Cs w:val="20"/>
              </w:rPr>
              <w:t>Chromosome (partially involved)</w:t>
            </w:r>
          </w:p>
        </w:tc>
      </w:tr>
      <w:tr w:rsidR="00385BE6" w:rsidRPr="00385BE6" w14:paraId="3783AAD7" w14:textId="77777777" w:rsidTr="005A3677">
        <w:trPr>
          <w:trHeight w:val="270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05252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2BF7A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4,725,727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85AD4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24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130A3" w14:textId="2F39A63D" w:rsidR="00385BE6" w:rsidRPr="00385BE6" w:rsidRDefault="00A35D36" w:rsidP="00385BE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08</w:t>
            </w:r>
            <w:r w:rsidR="00385BE6"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, Om01</w:t>
            </w:r>
          </w:p>
        </w:tc>
      </w:tr>
      <w:tr w:rsidR="00385BE6" w:rsidRPr="00385BE6" w14:paraId="5D221B37" w14:textId="77777777" w:rsidTr="005A3677">
        <w:trPr>
          <w:trHeight w:val="270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DDAD6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130B0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19,886,060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5ADD3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23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A41FA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08</w:t>
            </w:r>
          </w:p>
        </w:tc>
      </w:tr>
      <w:tr w:rsidR="00385BE6" w:rsidRPr="00385BE6" w14:paraId="6D64110E" w14:textId="77777777" w:rsidTr="005A3677">
        <w:trPr>
          <w:trHeight w:val="270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AEF84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348F6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,342,937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2CD13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23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230B9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</w:p>
        </w:tc>
      </w:tr>
      <w:tr w:rsidR="00385BE6" w:rsidRPr="00385BE6" w14:paraId="269875A3" w14:textId="77777777" w:rsidTr="005A3677">
        <w:trPr>
          <w:trHeight w:val="270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F3D00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3E6AB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7,581,408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4F467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22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0FBCC" w14:textId="52775E7B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04</w:t>
            </w:r>
          </w:p>
        </w:tc>
      </w:tr>
      <w:tr w:rsidR="00385BE6" w:rsidRPr="00385BE6" w14:paraId="2FEAB978" w14:textId="77777777" w:rsidTr="005A3677">
        <w:trPr>
          <w:trHeight w:val="270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5AE5B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EACC1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6,049,067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63DD6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21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EE66D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</w:p>
        </w:tc>
      </w:tr>
      <w:tr w:rsidR="00385BE6" w:rsidRPr="00385BE6" w14:paraId="44A7C1AD" w14:textId="77777777" w:rsidTr="005A3677">
        <w:trPr>
          <w:trHeight w:val="270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A0137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D85E6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,873,080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6D07A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21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89EFB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</w:p>
        </w:tc>
      </w:tr>
      <w:tr w:rsidR="00385BE6" w:rsidRPr="00385BE6" w14:paraId="395D7694" w14:textId="77777777" w:rsidTr="005A3677">
        <w:trPr>
          <w:trHeight w:val="270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DD00D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7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38A7D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3,476,457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4E2B6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20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A18FC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</w:p>
        </w:tc>
      </w:tr>
      <w:tr w:rsidR="00385BE6" w:rsidRPr="00385BE6" w14:paraId="05FA2BF4" w14:textId="77777777" w:rsidTr="005A3677">
        <w:trPr>
          <w:trHeight w:val="270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AEF7F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2ABE9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1,709,687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9DC23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19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F2A65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</w:p>
        </w:tc>
      </w:tr>
      <w:tr w:rsidR="00385BE6" w:rsidRPr="00385BE6" w14:paraId="1152E81E" w14:textId="77777777" w:rsidTr="005A3677">
        <w:trPr>
          <w:trHeight w:val="270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4D926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B78C5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,851,454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501F9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19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97039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</w:p>
        </w:tc>
      </w:tr>
      <w:tr w:rsidR="00385BE6" w:rsidRPr="00385BE6" w14:paraId="38A3CF3F" w14:textId="77777777" w:rsidTr="005A3677">
        <w:trPr>
          <w:trHeight w:val="270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F7D39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1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3C1A1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3,351,003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83A17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18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9872E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17, Om13</w:t>
            </w:r>
          </w:p>
        </w:tc>
      </w:tr>
      <w:tr w:rsidR="00385BE6" w:rsidRPr="00385BE6" w14:paraId="4C795F52" w14:textId="77777777" w:rsidTr="005A3677">
        <w:trPr>
          <w:trHeight w:val="270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26E10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1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55546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,354,890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522D7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17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665B9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</w:p>
        </w:tc>
      </w:tr>
      <w:tr w:rsidR="00385BE6" w:rsidRPr="00385BE6" w14:paraId="7BC8BD6D" w14:textId="77777777" w:rsidTr="005A3677">
        <w:trPr>
          <w:trHeight w:val="270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AA308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1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D465E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5,113,705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16388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17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43B02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</w:p>
        </w:tc>
      </w:tr>
      <w:tr w:rsidR="00385BE6" w:rsidRPr="00385BE6" w14:paraId="3BE31A0B" w14:textId="77777777" w:rsidTr="005A3677">
        <w:trPr>
          <w:trHeight w:val="270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7E89F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1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3F680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6,052,185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46511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17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60B7A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07</w:t>
            </w:r>
          </w:p>
        </w:tc>
      </w:tr>
      <w:tr w:rsidR="00385BE6" w:rsidRPr="00385BE6" w14:paraId="2FE6EFDA" w14:textId="77777777" w:rsidTr="005A3677">
        <w:trPr>
          <w:trHeight w:val="270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ADFDB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1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A8F74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6,452,966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E2623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16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9F41F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</w:p>
        </w:tc>
      </w:tr>
      <w:tr w:rsidR="00385BE6" w:rsidRPr="00385BE6" w14:paraId="6D13F651" w14:textId="77777777" w:rsidTr="005A3677">
        <w:trPr>
          <w:trHeight w:val="270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C4694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1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C7814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2,013,087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768B7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16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8F8F8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</w:p>
        </w:tc>
      </w:tr>
      <w:tr w:rsidR="00385BE6" w:rsidRPr="00385BE6" w14:paraId="5068224F" w14:textId="77777777" w:rsidTr="005A3677">
        <w:trPr>
          <w:trHeight w:val="270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D726B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1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B496B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8,699,589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C397A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15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5F296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17</w:t>
            </w:r>
          </w:p>
        </w:tc>
      </w:tr>
      <w:tr w:rsidR="00385BE6" w:rsidRPr="00385BE6" w14:paraId="090A166F" w14:textId="77777777" w:rsidTr="005A3677">
        <w:trPr>
          <w:trHeight w:val="270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904EB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17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E8B80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7,038,434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AAF6D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14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8C13C" w14:textId="63C48564" w:rsidR="00385BE6" w:rsidRPr="00385BE6" w:rsidRDefault="00FD3DEA" w:rsidP="00385BE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10,</w:t>
            </w:r>
            <w:r w:rsidR="00385BE6"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 xml:space="preserve"> Om02</w:t>
            </w:r>
          </w:p>
        </w:tc>
      </w:tr>
      <w:tr w:rsidR="00385BE6" w:rsidRPr="00385BE6" w14:paraId="4E6EB173" w14:textId="77777777" w:rsidTr="005A3677">
        <w:trPr>
          <w:trHeight w:val="270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B48B5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1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14449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1,226,830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57A03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14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6A898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</w:p>
        </w:tc>
      </w:tr>
      <w:tr w:rsidR="00385BE6" w:rsidRPr="00385BE6" w14:paraId="21E4C16A" w14:textId="77777777" w:rsidTr="005A3677">
        <w:trPr>
          <w:trHeight w:val="270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A67A4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1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6B068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4,375,376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A579A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13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F9646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09</w:t>
            </w:r>
          </w:p>
        </w:tc>
      </w:tr>
      <w:tr w:rsidR="00385BE6" w:rsidRPr="00385BE6" w14:paraId="52DECFAD" w14:textId="77777777" w:rsidTr="005A3677">
        <w:trPr>
          <w:trHeight w:val="270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CCC02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B5406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8,752,183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34837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13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63E3F" w14:textId="232448C3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19,</w:t>
            </w:r>
          </w:p>
        </w:tc>
      </w:tr>
      <w:tr w:rsidR="00385BE6" w:rsidRPr="00385BE6" w14:paraId="59C02082" w14:textId="77777777" w:rsidTr="005A3677">
        <w:trPr>
          <w:trHeight w:val="270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2030D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BF672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,296,279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A3C66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12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BC561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</w:p>
        </w:tc>
      </w:tr>
      <w:tr w:rsidR="00385BE6" w:rsidRPr="00385BE6" w14:paraId="19CB76EA" w14:textId="77777777" w:rsidTr="005A3677">
        <w:trPr>
          <w:trHeight w:val="270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C083F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53DBD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3,737,187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E683B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12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180EA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</w:p>
        </w:tc>
      </w:tr>
      <w:tr w:rsidR="00385BE6" w:rsidRPr="00385BE6" w14:paraId="61F34FD6" w14:textId="77777777" w:rsidTr="005A3677">
        <w:trPr>
          <w:trHeight w:val="270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DA3AF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D3EA7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,849,476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94A7D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11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B4B44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</w:p>
        </w:tc>
      </w:tr>
      <w:tr w:rsidR="00385BE6" w:rsidRPr="00385BE6" w14:paraId="3EA112D4" w14:textId="77777777" w:rsidTr="005A3677">
        <w:trPr>
          <w:trHeight w:val="270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AA04E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4A8D4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16,714,535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D945A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11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0F12D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13</w:t>
            </w:r>
          </w:p>
        </w:tc>
      </w:tr>
      <w:tr w:rsidR="00385BE6" w:rsidRPr="00385BE6" w14:paraId="5C9C9A5D" w14:textId="77777777" w:rsidTr="005A3677">
        <w:trPr>
          <w:trHeight w:val="270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C33CB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BD85A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6,170,691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7B3DC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11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BDD7A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</w:p>
        </w:tc>
      </w:tr>
      <w:tr w:rsidR="00385BE6" w:rsidRPr="00385BE6" w14:paraId="6A04C463" w14:textId="77777777" w:rsidTr="005A3677">
        <w:trPr>
          <w:trHeight w:val="270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AC42A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46C0E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3,530,036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22509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10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39CD7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</w:p>
        </w:tc>
      </w:tr>
      <w:tr w:rsidR="00385BE6" w:rsidRPr="00385BE6" w14:paraId="5E13FFFF" w14:textId="77777777" w:rsidTr="005A3677">
        <w:trPr>
          <w:trHeight w:val="270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EF377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7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EEC7B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2,715,576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2F2C4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10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81901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</w:p>
        </w:tc>
      </w:tr>
      <w:tr w:rsidR="00385BE6" w:rsidRPr="00385BE6" w14:paraId="49D4AF7E" w14:textId="77777777" w:rsidTr="005A3677">
        <w:trPr>
          <w:trHeight w:val="270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0C229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587A4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3,822,263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19C3C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09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374CD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 xml:space="preserve">Om16, Om14, </w:t>
            </w:r>
          </w:p>
        </w:tc>
      </w:tr>
      <w:tr w:rsidR="00385BE6" w:rsidRPr="00385BE6" w14:paraId="47BE885D" w14:textId="77777777" w:rsidTr="005A3677">
        <w:trPr>
          <w:trHeight w:val="270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D5880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91DA3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7,105,131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2C8DC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09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0872D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</w:p>
        </w:tc>
      </w:tr>
      <w:tr w:rsidR="00385BE6" w:rsidRPr="00385BE6" w14:paraId="129521D5" w14:textId="77777777" w:rsidTr="005A3677">
        <w:trPr>
          <w:trHeight w:val="270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22868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3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508B4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3,749,461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BC306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08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58AA8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</w:p>
        </w:tc>
      </w:tr>
      <w:tr w:rsidR="00385BE6" w:rsidRPr="00385BE6" w14:paraId="5AC26823" w14:textId="77777777" w:rsidTr="005A3677">
        <w:trPr>
          <w:trHeight w:val="270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F90D6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3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4653D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31,249,060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CCCF9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07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030F1" w14:textId="0FEC0BCD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20, O</w:t>
            </w:r>
            <w:r w:rsidR="00C74395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m18, Om17, Om02</w:t>
            </w:r>
          </w:p>
        </w:tc>
      </w:tr>
      <w:tr w:rsidR="00385BE6" w:rsidRPr="00385BE6" w14:paraId="1380238A" w14:textId="77777777" w:rsidTr="005A3677">
        <w:trPr>
          <w:trHeight w:val="270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1F7B4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3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8B14D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31,735,287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682A9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06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F3CE6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13</w:t>
            </w:r>
          </w:p>
        </w:tc>
      </w:tr>
      <w:tr w:rsidR="00385BE6" w:rsidRPr="00385BE6" w14:paraId="50FA8594" w14:textId="77777777" w:rsidTr="005A3677">
        <w:trPr>
          <w:trHeight w:val="270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032C2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3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81D35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37,948,421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56733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05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4ED91" w14:textId="43634F2B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10, Om1</w:t>
            </w:r>
            <w:r w:rsidR="00A84FF9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, Om2</w:t>
            </w:r>
          </w:p>
        </w:tc>
      </w:tr>
      <w:tr w:rsidR="00385BE6" w:rsidRPr="00385BE6" w14:paraId="23AD1AF3" w14:textId="77777777" w:rsidTr="005A3677">
        <w:trPr>
          <w:trHeight w:val="270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3578E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3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2C5CA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4,877,858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AC31B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04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BABDE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 xml:space="preserve">Om09, </w:t>
            </w:r>
          </w:p>
        </w:tc>
      </w:tr>
      <w:tr w:rsidR="00385BE6" w:rsidRPr="00385BE6" w14:paraId="45B811CE" w14:textId="77777777" w:rsidTr="005A3677">
        <w:trPr>
          <w:trHeight w:val="270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F91B4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3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56D6B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7,503,894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3A990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04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CF7B8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06</w:t>
            </w:r>
          </w:p>
        </w:tc>
      </w:tr>
      <w:tr w:rsidR="00385BE6" w:rsidRPr="00385BE6" w14:paraId="794AE555" w14:textId="77777777" w:rsidTr="005A3677">
        <w:trPr>
          <w:trHeight w:val="270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FDC02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3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82034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34,248,613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83ED0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03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E75D2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11, Om19, Om06</w:t>
            </w:r>
          </w:p>
        </w:tc>
      </w:tr>
      <w:tr w:rsidR="00385BE6" w:rsidRPr="00385BE6" w14:paraId="38797906" w14:textId="77777777" w:rsidTr="005A3677">
        <w:trPr>
          <w:trHeight w:val="270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CEB3C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37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9324B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10,798,367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B2463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02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FCC33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09, Om07</w:t>
            </w:r>
          </w:p>
        </w:tc>
      </w:tr>
      <w:tr w:rsidR="00385BE6" w:rsidRPr="00385BE6" w14:paraId="636E98A9" w14:textId="77777777" w:rsidTr="005A3677">
        <w:trPr>
          <w:trHeight w:val="270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4B35F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3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21555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8,102,460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94534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02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0C83C" w14:textId="548B9055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04</w:t>
            </w:r>
            <w:r w:rsidR="00A84FF9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, Om16</w:t>
            </w:r>
          </w:p>
        </w:tc>
      </w:tr>
      <w:tr w:rsidR="00385BE6" w:rsidRPr="00385BE6" w14:paraId="3039F507" w14:textId="77777777" w:rsidTr="005A3677">
        <w:trPr>
          <w:trHeight w:val="270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376C5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3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02235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15,931,566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D1F66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01</w:t>
            </w:r>
          </w:p>
        </w:tc>
        <w:tc>
          <w:tcPr>
            <w:tcW w:w="4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A6537" w14:textId="284D489B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 xml:space="preserve">Om24, </w:t>
            </w:r>
            <w:r w:rsidR="00A84FF9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11</w:t>
            </w:r>
          </w:p>
        </w:tc>
      </w:tr>
      <w:tr w:rsidR="00385BE6" w:rsidRPr="00385BE6" w14:paraId="25630176" w14:textId="77777777" w:rsidTr="005A3677">
        <w:trPr>
          <w:trHeight w:val="270"/>
        </w:trPr>
        <w:tc>
          <w:tcPr>
            <w:tcW w:w="8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79E5BC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4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6F2F1E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16,482,950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6F7939" w14:textId="77777777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385BE6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Om01</w:t>
            </w:r>
          </w:p>
        </w:tc>
        <w:tc>
          <w:tcPr>
            <w:tcW w:w="47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8A6C21" w14:textId="2067D990" w:rsidR="00385BE6" w:rsidRPr="00385BE6" w:rsidRDefault="00385BE6" w:rsidP="00385BE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</w:p>
        </w:tc>
      </w:tr>
    </w:tbl>
    <w:p w14:paraId="2015D7F6" w14:textId="77777777" w:rsidR="00B27F0B" w:rsidRDefault="00B27F0B" w:rsidP="00B27F0B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  <w:szCs w:val="24"/>
        </w:rPr>
      </w:pPr>
    </w:p>
    <w:p w14:paraId="010AC553" w14:textId="1DA5947A" w:rsidR="00B27F0B" w:rsidRDefault="00B27F0B" w:rsidP="00B27F0B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209836D" w14:textId="30A48B74" w:rsidR="000B7955" w:rsidRPr="008774BA" w:rsidRDefault="00B27F0B" w:rsidP="000B7955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. Table </w:t>
      </w:r>
      <w:r w:rsidR="002C3CC0">
        <w:rPr>
          <w:rFonts w:ascii="Times New Roman" w:hAnsi="Times New Roman" w:cs="Times New Roman"/>
          <w:b/>
          <w:sz w:val="24"/>
          <w:szCs w:val="24"/>
        </w:rPr>
        <w:t>S</w:t>
      </w:r>
      <w:r w:rsidR="0095451D">
        <w:rPr>
          <w:rFonts w:ascii="Times New Roman" w:hAnsi="Times New Roman" w:cs="Times New Roman" w:hint="eastAsia"/>
          <w:b/>
          <w:sz w:val="24"/>
          <w:szCs w:val="24"/>
        </w:rPr>
        <w:t>2</w:t>
      </w:r>
      <w:r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2C3CC0">
        <w:rPr>
          <w:rFonts w:ascii="Times New Roman" w:hAnsi="Times New Roman" w:cs="Times New Roman"/>
          <w:sz w:val="24"/>
          <w:szCs w:val="24"/>
        </w:rPr>
        <w:t>Statistics</w:t>
      </w:r>
      <w:r w:rsidR="000B7955" w:rsidRPr="008774BA">
        <w:rPr>
          <w:rFonts w:ascii="Times New Roman" w:hAnsi="Times New Roman" w:cs="Times New Roman"/>
          <w:sz w:val="24"/>
          <w:szCs w:val="24"/>
        </w:rPr>
        <w:t xml:space="preserve"> of </w:t>
      </w:r>
      <w:r w:rsidR="002C3CC0">
        <w:rPr>
          <w:rFonts w:ascii="Times New Roman" w:hAnsi="Times New Roman" w:cs="Times New Roman"/>
          <w:sz w:val="24"/>
          <w:szCs w:val="24"/>
        </w:rPr>
        <w:t xml:space="preserve">anchoring the RACA scaffolds to </w:t>
      </w:r>
      <w:r w:rsidR="000B7955" w:rsidRPr="008774BA">
        <w:rPr>
          <w:rFonts w:ascii="Times New Roman" w:hAnsi="Times New Roman" w:cs="Times New Roman"/>
          <w:sz w:val="24"/>
          <w:szCs w:val="24"/>
        </w:rPr>
        <w:t>the geneti</w:t>
      </w:r>
      <w:r w:rsidR="000B7955">
        <w:rPr>
          <w:rFonts w:ascii="Times New Roman" w:hAnsi="Times New Roman" w:cs="Times New Roman"/>
          <w:sz w:val="24"/>
          <w:szCs w:val="24"/>
        </w:rPr>
        <w:t xml:space="preserve">c map </w:t>
      </w:r>
      <w:r w:rsidR="002C3CC0">
        <w:rPr>
          <w:rFonts w:ascii="Times New Roman" w:hAnsi="Times New Roman" w:cs="Times New Roman"/>
          <w:sz w:val="24"/>
          <w:szCs w:val="24"/>
        </w:rPr>
        <w:t>using Chromonomer.</w:t>
      </w:r>
    </w:p>
    <w:p w14:paraId="42038C71" w14:textId="77777777" w:rsidR="000B7955" w:rsidRPr="009C23C6" w:rsidRDefault="000B7955" w:rsidP="000B7955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598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520"/>
        <w:gridCol w:w="1220"/>
        <w:gridCol w:w="1240"/>
      </w:tblGrid>
      <w:tr w:rsidR="000B7955" w:rsidRPr="00210A39" w14:paraId="446634F7" w14:textId="77777777" w:rsidTr="008B4BD3">
        <w:trPr>
          <w:trHeight w:val="345"/>
        </w:trPr>
        <w:tc>
          <w:tcPr>
            <w:tcW w:w="35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2FAC76" w14:textId="77777777" w:rsidR="000B7955" w:rsidRPr="00210A39" w:rsidRDefault="000B7955" w:rsidP="008B4BD3">
            <w:pPr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210A39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Statistics</w:t>
            </w:r>
          </w:p>
        </w:tc>
        <w:tc>
          <w:tcPr>
            <w:tcW w:w="12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F7FA71" w14:textId="77777777" w:rsidR="000B7955" w:rsidRPr="00210A39" w:rsidRDefault="000B7955" w:rsidP="008B4BD3">
            <w:pPr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210A39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Value</w:t>
            </w:r>
          </w:p>
        </w:tc>
        <w:tc>
          <w:tcPr>
            <w:tcW w:w="12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4F9724" w14:textId="77777777" w:rsidR="000B7955" w:rsidRPr="00210A39" w:rsidRDefault="000B7955" w:rsidP="008B4BD3">
            <w:pPr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10A39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0B7955" w:rsidRPr="00210A39" w14:paraId="1FCCB8C3" w14:textId="77777777" w:rsidTr="008B4BD3">
        <w:trPr>
          <w:trHeight w:val="330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ACF5C" w14:textId="77777777" w:rsidR="000B7955" w:rsidRPr="00210A39" w:rsidRDefault="000B7955" w:rsidP="008B4BD3">
            <w:pPr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210A39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No. of  scaffolds involved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1B7EA" w14:textId="77777777" w:rsidR="000B7955" w:rsidRPr="00210A39" w:rsidRDefault="000B7955" w:rsidP="008B4BD3">
            <w:pPr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210A39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6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96E63" w14:textId="77777777" w:rsidR="000B7955" w:rsidRPr="00210A39" w:rsidRDefault="000B7955" w:rsidP="008B4BD3">
            <w:pPr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</w:p>
        </w:tc>
      </w:tr>
      <w:tr w:rsidR="000B7955" w:rsidRPr="00210A39" w14:paraId="6AD2663B" w14:textId="77777777" w:rsidTr="008B4BD3">
        <w:trPr>
          <w:trHeight w:val="330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8E0CB" w14:textId="77777777" w:rsidR="000B7955" w:rsidRPr="00210A39" w:rsidRDefault="000B7955" w:rsidP="008B4BD3">
            <w:pPr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210A39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No. of original scaffolds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477F5" w14:textId="77777777" w:rsidR="000B7955" w:rsidRPr="00210A39" w:rsidRDefault="000B7955" w:rsidP="008B4BD3">
            <w:pPr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210A39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13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AABEC" w14:textId="77777777" w:rsidR="000B7955" w:rsidRPr="00210A39" w:rsidRDefault="000B7955" w:rsidP="008B4BD3">
            <w:pPr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</w:p>
        </w:tc>
      </w:tr>
      <w:tr w:rsidR="000B7955" w:rsidRPr="00210A39" w14:paraId="32585FDF" w14:textId="77777777" w:rsidTr="008B4BD3">
        <w:trPr>
          <w:trHeight w:val="330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8DC0C" w14:textId="77777777" w:rsidR="000B7955" w:rsidRPr="00210A39" w:rsidRDefault="000B7955" w:rsidP="008B4BD3">
            <w:pPr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210A39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Total length of reference genome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E8083" w14:textId="77777777" w:rsidR="000B7955" w:rsidRPr="00210A39" w:rsidRDefault="000B7955" w:rsidP="008B4BD3">
            <w:pPr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210A39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779,469,77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51EB9" w14:textId="77777777" w:rsidR="000B7955" w:rsidRPr="00210A39" w:rsidRDefault="000B7955" w:rsidP="008B4BD3">
            <w:pPr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</w:p>
        </w:tc>
      </w:tr>
      <w:tr w:rsidR="000B7955" w:rsidRPr="00210A39" w14:paraId="67A84983" w14:textId="77777777" w:rsidTr="008B4BD3">
        <w:trPr>
          <w:trHeight w:val="330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2BE7D" w14:textId="77777777" w:rsidR="000B7955" w:rsidRPr="00210A39" w:rsidRDefault="000B7955" w:rsidP="008B4BD3">
            <w:pPr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210A39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Length scaffolds in the map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27808" w14:textId="77777777" w:rsidR="000B7955" w:rsidRPr="00210A39" w:rsidRDefault="000B7955" w:rsidP="008B4BD3">
            <w:pPr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210A39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712,537,41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3B4B4" w14:textId="77777777" w:rsidR="000B7955" w:rsidRPr="00210A39" w:rsidRDefault="000B7955" w:rsidP="008B4BD3">
            <w:pPr>
              <w:spacing w:after="0" w:line="240" w:lineRule="auto"/>
              <w:ind w:firstLineChars="100" w:firstLine="20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210A39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(90.70%)</w:t>
            </w:r>
          </w:p>
        </w:tc>
      </w:tr>
      <w:tr w:rsidR="000B7955" w:rsidRPr="00210A39" w14:paraId="505BB91A" w14:textId="77777777" w:rsidTr="008B4BD3">
        <w:trPr>
          <w:trHeight w:val="330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904A0" w14:textId="77777777" w:rsidR="000B7955" w:rsidRPr="00210A39" w:rsidRDefault="000B7955" w:rsidP="008B4BD3">
            <w:pPr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210A39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Length of integrated genome sequence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34664" w14:textId="77777777" w:rsidR="000B7955" w:rsidRPr="00210A39" w:rsidRDefault="000B7955" w:rsidP="008B4BD3">
            <w:pPr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210A39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787,032,52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0431F" w14:textId="77777777" w:rsidR="000B7955" w:rsidRPr="00210A39" w:rsidRDefault="000B7955" w:rsidP="008B4BD3">
            <w:pPr>
              <w:spacing w:after="0" w:line="240" w:lineRule="auto"/>
              <w:ind w:firstLineChars="100" w:firstLine="20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210A39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(90.70%)</w:t>
            </w:r>
          </w:p>
        </w:tc>
      </w:tr>
      <w:tr w:rsidR="000B7955" w:rsidRPr="00210A39" w14:paraId="698CFC1F" w14:textId="77777777" w:rsidTr="008B4BD3">
        <w:trPr>
          <w:trHeight w:val="330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9072A" w14:textId="77777777" w:rsidR="000B7955" w:rsidRPr="00210A39" w:rsidRDefault="000B7955" w:rsidP="008B4BD3">
            <w:pPr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210A39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Gap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4C59A" w14:textId="77777777" w:rsidR="000B7955" w:rsidRPr="00210A39" w:rsidRDefault="000B7955" w:rsidP="008B4BD3">
            <w:pPr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210A39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3,60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D7BA3" w14:textId="77777777" w:rsidR="000B7955" w:rsidRPr="00210A39" w:rsidRDefault="000B7955" w:rsidP="008B4BD3">
            <w:pPr>
              <w:spacing w:after="0" w:line="240" w:lineRule="auto"/>
              <w:ind w:firstLineChars="100" w:firstLine="20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210A39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(0.00%)</w:t>
            </w:r>
          </w:p>
        </w:tc>
      </w:tr>
      <w:tr w:rsidR="000B7955" w:rsidRPr="00210A39" w14:paraId="350CF704" w14:textId="77777777" w:rsidTr="008B4BD3">
        <w:trPr>
          <w:trHeight w:val="330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11E48" w14:textId="77777777" w:rsidR="000B7955" w:rsidRPr="00210A39" w:rsidRDefault="000B7955" w:rsidP="008B4BD3">
            <w:pPr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210A39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Length of scaffolds unplaced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39503" w14:textId="77777777" w:rsidR="000B7955" w:rsidRPr="00210A39" w:rsidRDefault="000B7955" w:rsidP="008B4BD3">
            <w:pPr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210A39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66,142,507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85A4D" w14:textId="77777777" w:rsidR="000B7955" w:rsidRPr="00210A39" w:rsidRDefault="000B7955" w:rsidP="008B4BD3">
            <w:pPr>
              <w:spacing w:after="0" w:line="240" w:lineRule="auto"/>
              <w:ind w:firstLineChars="100" w:firstLine="20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210A39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(9.30%)</w:t>
            </w:r>
          </w:p>
        </w:tc>
      </w:tr>
      <w:tr w:rsidR="000B7955" w:rsidRPr="00210A39" w14:paraId="319008EE" w14:textId="77777777" w:rsidTr="008B4BD3">
        <w:trPr>
          <w:trHeight w:val="345"/>
        </w:trPr>
        <w:tc>
          <w:tcPr>
            <w:tcW w:w="35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6D3363" w14:textId="77777777" w:rsidR="000B7955" w:rsidRPr="00210A39" w:rsidRDefault="000B7955" w:rsidP="008B4BD3">
            <w:pPr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210A39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Total length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593C1F" w14:textId="77777777" w:rsidR="000B7955" w:rsidRPr="00210A39" w:rsidRDefault="000B7955" w:rsidP="008B4BD3">
            <w:pPr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210A39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778,703,52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646554" w14:textId="77777777" w:rsidR="000B7955" w:rsidRPr="00210A39" w:rsidRDefault="000B7955" w:rsidP="008B4BD3">
            <w:pPr>
              <w:spacing w:after="0" w:line="240" w:lineRule="auto"/>
              <w:ind w:firstLineChars="100" w:firstLine="20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210A39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(99.90%)</w:t>
            </w:r>
          </w:p>
        </w:tc>
      </w:tr>
    </w:tbl>
    <w:p w14:paraId="7DB35BE3" w14:textId="77777777" w:rsidR="000B7955" w:rsidRDefault="000B7955" w:rsidP="000B7955">
      <w:pPr>
        <w:spacing w:after="0"/>
      </w:pPr>
    </w:p>
    <w:p w14:paraId="261D2285" w14:textId="77777777" w:rsidR="000B7955" w:rsidRDefault="000B7955" w:rsidP="00B27F0B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  <w:szCs w:val="24"/>
        </w:rPr>
      </w:pPr>
    </w:p>
    <w:p w14:paraId="20AAE9F2" w14:textId="77777777" w:rsidR="000B7955" w:rsidRDefault="000B7955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6FBAB01F" w14:textId="3386B031" w:rsidR="00B27F0B" w:rsidRPr="008774BA" w:rsidRDefault="003A1466" w:rsidP="00B27F0B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. Table </w:t>
      </w:r>
      <w:r w:rsidR="002C3CC0">
        <w:rPr>
          <w:rFonts w:ascii="Times New Roman" w:hAnsi="Times New Roman" w:cs="Times New Roman"/>
          <w:b/>
          <w:sz w:val="24"/>
          <w:szCs w:val="24"/>
        </w:rPr>
        <w:t>S</w:t>
      </w:r>
      <w:r>
        <w:rPr>
          <w:rFonts w:ascii="Times New Roman" w:hAnsi="Times New Roman" w:cs="Times New Roman"/>
          <w:b/>
          <w:sz w:val="24"/>
          <w:szCs w:val="24"/>
        </w:rPr>
        <w:t xml:space="preserve">3. </w:t>
      </w:r>
      <w:r w:rsidR="00B27F0B" w:rsidRPr="002C3CC0">
        <w:rPr>
          <w:rFonts w:ascii="Times New Roman" w:hAnsi="Times New Roman" w:cs="Times New Roman"/>
          <w:sz w:val="24"/>
          <w:szCs w:val="24"/>
        </w:rPr>
        <w:t xml:space="preserve">Number of genes annotated </w:t>
      </w:r>
      <w:r w:rsidR="002C3CC0">
        <w:rPr>
          <w:rFonts w:ascii="Times New Roman" w:hAnsi="Times New Roman" w:cs="Times New Roman"/>
          <w:sz w:val="24"/>
          <w:szCs w:val="24"/>
        </w:rPr>
        <w:t>in</w:t>
      </w:r>
      <w:r w:rsidR="00B27F0B" w:rsidRPr="002C3CC0">
        <w:rPr>
          <w:rFonts w:ascii="Times New Roman" w:hAnsi="Times New Roman" w:cs="Times New Roman"/>
          <w:sz w:val="24"/>
          <w:szCs w:val="24"/>
        </w:rPr>
        <w:t xml:space="preserve"> </w:t>
      </w:r>
      <w:r w:rsidR="002C3CC0">
        <w:rPr>
          <w:rFonts w:ascii="Times New Roman" w:hAnsi="Times New Roman" w:cs="Times New Roman"/>
          <w:sz w:val="24"/>
          <w:szCs w:val="24"/>
        </w:rPr>
        <w:t>LG-based scaffolds after anchoring process.</w:t>
      </w:r>
    </w:p>
    <w:tbl>
      <w:tblPr>
        <w:tblpPr w:leftFromText="142" w:rightFromText="142" w:vertAnchor="text" w:horzAnchor="page" w:tblpX="1981" w:tblpY="111"/>
        <w:tblW w:w="2634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274"/>
        <w:gridCol w:w="994"/>
        <w:gridCol w:w="366"/>
      </w:tblGrid>
      <w:tr w:rsidR="00526850" w:rsidRPr="00526850" w14:paraId="221F76FA" w14:textId="77777777" w:rsidTr="00526850">
        <w:trPr>
          <w:trHeight w:val="330"/>
        </w:trPr>
        <w:tc>
          <w:tcPr>
            <w:tcW w:w="12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6D54C4" w14:textId="77777777" w:rsidR="00526850" w:rsidRPr="00526850" w:rsidRDefault="00526850" w:rsidP="0052685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526850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  <w:t>Chr.</w:t>
            </w:r>
          </w:p>
        </w:tc>
        <w:tc>
          <w:tcPr>
            <w:tcW w:w="13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59E7D3" w14:textId="77777777" w:rsidR="00526850" w:rsidRPr="00526850" w:rsidRDefault="00526850" w:rsidP="0052685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526850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  <w:t xml:space="preserve">No. of Gene </w:t>
            </w:r>
          </w:p>
        </w:tc>
      </w:tr>
      <w:tr w:rsidR="00526850" w:rsidRPr="00526850" w14:paraId="48E011C8" w14:textId="77777777" w:rsidTr="00F10ACC">
        <w:trPr>
          <w:gridAfter w:val="1"/>
          <w:wAfter w:w="366" w:type="dxa"/>
          <w:trHeight w:val="330"/>
        </w:trPr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408D2" w14:textId="77777777" w:rsidR="00526850" w:rsidRPr="00526850" w:rsidRDefault="00526850" w:rsidP="0052685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685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Om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33C5F" w14:textId="2C9B06AE" w:rsidR="00526850" w:rsidRPr="00526850" w:rsidRDefault="00F10ACC" w:rsidP="00F10AC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;024</w:t>
            </w:r>
          </w:p>
        </w:tc>
      </w:tr>
      <w:tr w:rsidR="00526850" w:rsidRPr="00526850" w14:paraId="1B4347B6" w14:textId="77777777" w:rsidTr="00F10ACC">
        <w:trPr>
          <w:gridAfter w:val="1"/>
          <w:wAfter w:w="366" w:type="dxa"/>
          <w:trHeight w:val="330"/>
        </w:trPr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6F681" w14:textId="77777777" w:rsidR="00526850" w:rsidRPr="00526850" w:rsidRDefault="00526850" w:rsidP="0052685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685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Om02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B8C54" w14:textId="63A2D805" w:rsidR="00526850" w:rsidRPr="00526850" w:rsidRDefault="00F10ACC" w:rsidP="00F10AC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661</w:t>
            </w:r>
          </w:p>
        </w:tc>
      </w:tr>
      <w:tr w:rsidR="00526850" w:rsidRPr="00526850" w14:paraId="58AA64E1" w14:textId="77777777" w:rsidTr="00F10ACC">
        <w:trPr>
          <w:gridAfter w:val="1"/>
          <w:wAfter w:w="366" w:type="dxa"/>
          <w:trHeight w:val="330"/>
        </w:trPr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2D8BF" w14:textId="77777777" w:rsidR="00526850" w:rsidRPr="00526850" w:rsidRDefault="00526850" w:rsidP="0052685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685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Om03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20A19" w14:textId="525C1641" w:rsidR="00526850" w:rsidRPr="00526850" w:rsidRDefault="00F10ACC" w:rsidP="00F10AC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;071</w:t>
            </w:r>
          </w:p>
        </w:tc>
      </w:tr>
      <w:tr w:rsidR="00526850" w:rsidRPr="00526850" w14:paraId="55429DA6" w14:textId="77777777" w:rsidTr="00F10ACC">
        <w:trPr>
          <w:gridAfter w:val="1"/>
          <w:wAfter w:w="366" w:type="dxa"/>
          <w:trHeight w:val="330"/>
        </w:trPr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CF910" w14:textId="77777777" w:rsidR="00526850" w:rsidRPr="00526850" w:rsidRDefault="00526850" w:rsidP="0052685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685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Om04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B8ECF" w14:textId="53DD2E9D" w:rsidR="00526850" w:rsidRPr="00526850" w:rsidRDefault="00F10ACC" w:rsidP="00F10AC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864</w:t>
            </w:r>
          </w:p>
        </w:tc>
      </w:tr>
      <w:tr w:rsidR="00526850" w:rsidRPr="00526850" w14:paraId="44FF8C96" w14:textId="77777777" w:rsidTr="00F10ACC">
        <w:trPr>
          <w:gridAfter w:val="1"/>
          <w:wAfter w:w="366" w:type="dxa"/>
          <w:trHeight w:val="330"/>
        </w:trPr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6CC48" w14:textId="77777777" w:rsidR="00526850" w:rsidRPr="00526850" w:rsidRDefault="00526850" w:rsidP="0052685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685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Om05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7E456" w14:textId="671CF0A2" w:rsidR="00526850" w:rsidRPr="00526850" w:rsidRDefault="00526850" w:rsidP="00F10AC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685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,0</w:t>
            </w:r>
            <w:r w:rsidR="00F10AC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9</w:t>
            </w:r>
          </w:p>
        </w:tc>
      </w:tr>
      <w:tr w:rsidR="00526850" w:rsidRPr="00526850" w14:paraId="22EFACD9" w14:textId="77777777" w:rsidTr="00F10ACC">
        <w:trPr>
          <w:gridAfter w:val="1"/>
          <w:wAfter w:w="366" w:type="dxa"/>
          <w:trHeight w:val="330"/>
        </w:trPr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12C10" w14:textId="77777777" w:rsidR="00526850" w:rsidRPr="00526850" w:rsidRDefault="00526850" w:rsidP="0052685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685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Om06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425EB" w14:textId="31CE9BAC" w:rsidR="00526850" w:rsidRPr="00526850" w:rsidRDefault="00F10ACC" w:rsidP="00F10AC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;166</w:t>
            </w:r>
          </w:p>
        </w:tc>
      </w:tr>
      <w:tr w:rsidR="00526850" w:rsidRPr="00526850" w14:paraId="51B53A07" w14:textId="77777777" w:rsidTr="00F10ACC">
        <w:trPr>
          <w:gridAfter w:val="1"/>
          <w:wAfter w:w="366" w:type="dxa"/>
          <w:trHeight w:val="330"/>
        </w:trPr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6B9B3" w14:textId="77777777" w:rsidR="00526850" w:rsidRPr="00526850" w:rsidRDefault="00526850" w:rsidP="0052685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685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Om07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F030F" w14:textId="410993F4" w:rsidR="00526850" w:rsidRPr="00526850" w:rsidRDefault="00526850" w:rsidP="00F10AC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685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,</w:t>
            </w:r>
            <w:r w:rsidR="00F10AC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13</w:t>
            </w:r>
          </w:p>
        </w:tc>
      </w:tr>
      <w:tr w:rsidR="00526850" w:rsidRPr="00526850" w14:paraId="6E2FB767" w14:textId="77777777" w:rsidTr="00F10ACC">
        <w:trPr>
          <w:gridAfter w:val="1"/>
          <w:wAfter w:w="366" w:type="dxa"/>
          <w:trHeight w:val="330"/>
        </w:trPr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007BE" w14:textId="77777777" w:rsidR="00526850" w:rsidRPr="00526850" w:rsidRDefault="00526850" w:rsidP="0052685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685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Om08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5DEC3" w14:textId="57645A1A" w:rsidR="00526850" w:rsidRPr="00526850" w:rsidRDefault="00526850" w:rsidP="00F10AC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685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8</w:t>
            </w:r>
            <w:r w:rsidR="00F10AC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81</w:t>
            </w:r>
          </w:p>
        </w:tc>
      </w:tr>
      <w:tr w:rsidR="00526850" w:rsidRPr="00526850" w14:paraId="6CBF536B" w14:textId="77777777" w:rsidTr="00F10ACC">
        <w:trPr>
          <w:gridAfter w:val="1"/>
          <w:wAfter w:w="366" w:type="dxa"/>
          <w:trHeight w:val="330"/>
        </w:trPr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BDF15" w14:textId="77777777" w:rsidR="00526850" w:rsidRPr="00526850" w:rsidRDefault="00526850" w:rsidP="0052685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685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Om09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9FB6C" w14:textId="37BAEC55" w:rsidR="00526850" w:rsidRPr="00526850" w:rsidRDefault="00526850" w:rsidP="00F10AC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685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,</w:t>
            </w:r>
            <w:r w:rsidR="00F10AC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16</w:t>
            </w:r>
          </w:p>
        </w:tc>
      </w:tr>
      <w:tr w:rsidR="00526850" w:rsidRPr="00526850" w14:paraId="293265DB" w14:textId="77777777" w:rsidTr="00F10ACC">
        <w:trPr>
          <w:gridAfter w:val="1"/>
          <w:wAfter w:w="366" w:type="dxa"/>
          <w:trHeight w:val="330"/>
        </w:trPr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03360" w14:textId="77777777" w:rsidR="00526850" w:rsidRPr="00526850" w:rsidRDefault="00526850" w:rsidP="0052685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685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Om10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F94F5" w14:textId="5E36EA14" w:rsidR="00526850" w:rsidRPr="00526850" w:rsidRDefault="00F10ACC" w:rsidP="00F10AC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;090</w:t>
            </w:r>
          </w:p>
        </w:tc>
      </w:tr>
      <w:tr w:rsidR="00526850" w:rsidRPr="00526850" w14:paraId="2F95BE48" w14:textId="77777777" w:rsidTr="00F10ACC">
        <w:trPr>
          <w:gridAfter w:val="1"/>
          <w:wAfter w:w="366" w:type="dxa"/>
          <w:trHeight w:val="330"/>
        </w:trPr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A4DCA" w14:textId="77777777" w:rsidR="00526850" w:rsidRPr="00526850" w:rsidRDefault="00526850" w:rsidP="0052685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685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Om1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6FFF2" w14:textId="552E33F8" w:rsidR="00526850" w:rsidRPr="00526850" w:rsidRDefault="00F10ACC" w:rsidP="00F10AC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937</w:t>
            </w:r>
          </w:p>
        </w:tc>
      </w:tr>
      <w:tr w:rsidR="00526850" w:rsidRPr="00526850" w14:paraId="40ED70AE" w14:textId="77777777" w:rsidTr="00F10ACC">
        <w:trPr>
          <w:gridAfter w:val="1"/>
          <w:wAfter w:w="366" w:type="dxa"/>
          <w:trHeight w:val="330"/>
        </w:trPr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1A20E" w14:textId="77777777" w:rsidR="00526850" w:rsidRPr="00526850" w:rsidRDefault="00526850" w:rsidP="0052685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685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Om12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2BB05" w14:textId="51BF0047" w:rsidR="00526850" w:rsidRPr="00526850" w:rsidRDefault="00F10ACC" w:rsidP="00F10AC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868</w:t>
            </w:r>
          </w:p>
        </w:tc>
      </w:tr>
      <w:tr w:rsidR="00526850" w:rsidRPr="00526850" w14:paraId="10A7E613" w14:textId="77777777" w:rsidTr="00F10ACC">
        <w:trPr>
          <w:gridAfter w:val="1"/>
          <w:wAfter w:w="366" w:type="dxa"/>
          <w:trHeight w:val="330"/>
        </w:trPr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89016" w14:textId="77777777" w:rsidR="00526850" w:rsidRPr="00526850" w:rsidRDefault="00526850" w:rsidP="0052685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685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Om13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C83C5" w14:textId="0FC1D8EE" w:rsidR="00526850" w:rsidRPr="00526850" w:rsidRDefault="00526850" w:rsidP="00F10AC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685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,</w:t>
            </w:r>
            <w:r w:rsidR="00F10AC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24</w:t>
            </w:r>
          </w:p>
        </w:tc>
      </w:tr>
      <w:tr w:rsidR="00526850" w:rsidRPr="00526850" w14:paraId="0AB1FF6F" w14:textId="77777777" w:rsidTr="00F10ACC">
        <w:trPr>
          <w:gridAfter w:val="1"/>
          <w:wAfter w:w="366" w:type="dxa"/>
          <w:trHeight w:val="330"/>
        </w:trPr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221A6" w14:textId="77777777" w:rsidR="00526850" w:rsidRPr="00526850" w:rsidRDefault="00526850" w:rsidP="0052685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685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Om14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1A05D" w14:textId="037B4C6D" w:rsidR="00526850" w:rsidRPr="00526850" w:rsidRDefault="00526850" w:rsidP="00F10AC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685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9</w:t>
            </w:r>
            <w:r w:rsidR="00F10AC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76</w:t>
            </w:r>
          </w:p>
        </w:tc>
      </w:tr>
      <w:tr w:rsidR="00526850" w:rsidRPr="00526850" w14:paraId="58CAF6BB" w14:textId="77777777" w:rsidTr="00F10ACC">
        <w:trPr>
          <w:gridAfter w:val="1"/>
          <w:wAfter w:w="366" w:type="dxa"/>
          <w:trHeight w:val="330"/>
        </w:trPr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0EB29" w14:textId="77777777" w:rsidR="00526850" w:rsidRPr="00526850" w:rsidRDefault="00526850" w:rsidP="0052685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685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Om15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A79AE" w14:textId="4F092C87" w:rsidR="00526850" w:rsidRPr="00526850" w:rsidRDefault="00F10ACC" w:rsidP="00F10AC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982</w:t>
            </w:r>
          </w:p>
        </w:tc>
      </w:tr>
      <w:tr w:rsidR="00526850" w:rsidRPr="00526850" w14:paraId="0DBB45E5" w14:textId="77777777" w:rsidTr="00F10ACC">
        <w:trPr>
          <w:gridAfter w:val="1"/>
          <w:wAfter w:w="366" w:type="dxa"/>
          <w:trHeight w:val="330"/>
        </w:trPr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83AB2" w14:textId="77777777" w:rsidR="00526850" w:rsidRPr="00526850" w:rsidRDefault="00526850" w:rsidP="0052685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685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Om16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0CBE8" w14:textId="587D8144" w:rsidR="00526850" w:rsidRPr="00526850" w:rsidRDefault="00526850" w:rsidP="00F10AC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685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,</w:t>
            </w:r>
            <w:r w:rsidR="00F10AC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82</w:t>
            </w:r>
          </w:p>
        </w:tc>
      </w:tr>
      <w:tr w:rsidR="00526850" w:rsidRPr="00526850" w14:paraId="31BA2659" w14:textId="77777777" w:rsidTr="00F10ACC">
        <w:trPr>
          <w:gridAfter w:val="1"/>
          <w:wAfter w:w="366" w:type="dxa"/>
          <w:trHeight w:val="330"/>
        </w:trPr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52806" w14:textId="77777777" w:rsidR="00526850" w:rsidRPr="00526850" w:rsidRDefault="00526850" w:rsidP="0052685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685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Om17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D531B" w14:textId="73020FEE" w:rsidR="00526850" w:rsidRPr="00526850" w:rsidRDefault="00526850" w:rsidP="00F10AC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685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,</w:t>
            </w:r>
            <w:r w:rsidR="00F10AC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59</w:t>
            </w:r>
          </w:p>
        </w:tc>
      </w:tr>
      <w:tr w:rsidR="00526850" w:rsidRPr="00526850" w14:paraId="254F742D" w14:textId="77777777" w:rsidTr="00F10ACC">
        <w:trPr>
          <w:gridAfter w:val="1"/>
          <w:wAfter w:w="366" w:type="dxa"/>
          <w:trHeight w:val="330"/>
        </w:trPr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E01C4" w14:textId="77777777" w:rsidR="00526850" w:rsidRPr="00526850" w:rsidRDefault="00526850" w:rsidP="0052685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685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Om18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6A973" w14:textId="31A3EC9D" w:rsidR="00526850" w:rsidRPr="00526850" w:rsidRDefault="00F10ACC" w:rsidP="00F10AC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771</w:t>
            </w:r>
          </w:p>
        </w:tc>
      </w:tr>
      <w:tr w:rsidR="00526850" w:rsidRPr="00526850" w14:paraId="051D1F54" w14:textId="77777777" w:rsidTr="00F10ACC">
        <w:trPr>
          <w:gridAfter w:val="1"/>
          <w:wAfter w:w="366" w:type="dxa"/>
          <w:trHeight w:val="330"/>
        </w:trPr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89C30" w14:textId="77777777" w:rsidR="00526850" w:rsidRPr="00526850" w:rsidRDefault="00526850" w:rsidP="0052685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685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Om19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CE655" w14:textId="361BDDDB" w:rsidR="00526850" w:rsidRPr="00526850" w:rsidRDefault="00F10ACC" w:rsidP="00F10AC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854</w:t>
            </w:r>
          </w:p>
        </w:tc>
      </w:tr>
      <w:tr w:rsidR="00526850" w:rsidRPr="00526850" w14:paraId="2AA02499" w14:textId="77777777" w:rsidTr="00F10ACC">
        <w:trPr>
          <w:gridAfter w:val="1"/>
          <w:wAfter w:w="366" w:type="dxa"/>
          <w:trHeight w:val="330"/>
        </w:trPr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781D4" w14:textId="77777777" w:rsidR="00526850" w:rsidRPr="00526850" w:rsidRDefault="00526850" w:rsidP="0052685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685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Om20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4C7137" w14:textId="2925DB61" w:rsidR="00526850" w:rsidRPr="00526850" w:rsidRDefault="00F10ACC" w:rsidP="00F10AC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947</w:t>
            </w:r>
          </w:p>
        </w:tc>
      </w:tr>
      <w:tr w:rsidR="00526850" w:rsidRPr="00526850" w14:paraId="6F431317" w14:textId="77777777" w:rsidTr="00F10ACC">
        <w:trPr>
          <w:gridAfter w:val="1"/>
          <w:wAfter w:w="366" w:type="dxa"/>
          <w:trHeight w:val="330"/>
        </w:trPr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8BE59" w14:textId="77777777" w:rsidR="00526850" w:rsidRPr="00526850" w:rsidRDefault="00526850" w:rsidP="0052685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685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Om2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9B4215" w14:textId="7BBEDDE0" w:rsidR="00526850" w:rsidRPr="00526850" w:rsidRDefault="00F10ACC" w:rsidP="00F10AC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;</w:t>
            </w:r>
            <w:r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021</w:t>
            </w:r>
          </w:p>
        </w:tc>
      </w:tr>
      <w:tr w:rsidR="00526850" w:rsidRPr="00526850" w14:paraId="7B3D005D" w14:textId="77777777" w:rsidTr="00F10ACC">
        <w:trPr>
          <w:gridAfter w:val="1"/>
          <w:wAfter w:w="366" w:type="dxa"/>
          <w:trHeight w:val="330"/>
        </w:trPr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05608" w14:textId="77777777" w:rsidR="00526850" w:rsidRPr="00526850" w:rsidRDefault="00526850" w:rsidP="0052685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685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Om22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317AB2" w14:textId="6452C7B2" w:rsidR="00526850" w:rsidRPr="00526850" w:rsidRDefault="00F10ACC" w:rsidP="00F10AC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;</w:t>
            </w:r>
            <w:r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050</w:t>
            </w:r>
          </w:p>
        </w:tc>
      </w:tr>
      <w:tr w:rsidR="00526850" w:rsidRPr="00526850" w14:paraId="0EB533D5" w14:textId="77777777" w:rsidTr="00F10ACC">
        <w:trPr>
          <w:gridAfter w:val="1"/>
          <w:wAfter w:w="366" w:type="dxa"/>
          <w:trHeight w:val="330"/>
        </w:trPr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3D9CE" w14:textId="77777777" w:rsidR="00526850" w:rsidRPr="00526850" w:rsidRDefault="00526850" w:rsidP="0052685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685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Om23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07B4F0" w14:textId="621AC5B3" w:rsidR="00526850" w:rsidRPr="00526850" w:rsidRDefault="00F10ACC" w:rsidP="00F10AC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732</w:t>
            </w:r>
          </w:p>
        </w:tc>
      </w:tr>
      <w:tr w:rsidR="00526850" w:rsidRPr="00526850" w14:paraId="0524B97F" w14:textId="77777777" w:rsidTr="00F10ACC">
        <w:trPr>
          <w:gridAfter w:val="1"/>
          <w:wAfter w:w="366" w:type="dxa"/>
          <w:trHeight w:val="330"/>
        </w:trPr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22148" w14:textId="77777777" w:rsidR="00526850" w:rsidRPr="00526850" w:rsidRDefault="00526850" w:rsidP="0052685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685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Om24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3BC1E" w14:textId="0F6BE51C" w:rsidR="00526850" w:rsidRPr="00526850" w:rsidRDefault="00F10ACC" w:rsidP="00F10AC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775</w:t>
            </w:r>
          </w:p>
        </w:tc>
      </w:tr>
      <w:tr w:rsidR="00F10ACC" w:rsidRPr="00526850" w14:paraId="45F1E39C" w14:textId="77777777" w:rsidTr="00F10ACC">
        <w:trPr>
          <w:gridAfter w:val="1"/>
          <w:wAfter w:w="366" w:type="dxa"/>
          <w:trHeight w:val="330"/>
        </w:trPr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CF482" w14:textId="77777777" w:rsidR="00F10ACC" w:rsidRPr="00526850" w:rsidRDefault="00F10ACC" w:rsidP="00F10AC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685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Unanchored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D01FB" w14:textId="7F95AB38" w:rsidR="00F10ACC" w:rsidRPr="00526850" w:rsidRDefault="00F10ACC" w:rsidP="00F10AC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983</w:t>
            </w:r>
          </w:p>
        </w:tc>
      </w:tr>
      <w:tr w:rsidR="00F10ACC" w:rsidRPr="00526850" w14:paraId="587E39F7" w14:textId="77777777" w:rsidTr="00526850">
        <w:trPr>
          <w:trHeight w:val="330"/>
        </w:trPr>
        <w:tc>
          <w:tcPr>
            <w:tcW w:w="12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B5A0F3" w14:textId="77777777" w:rsidR="00F10ACC" w:rsidRPr="00526850" w:rsidRDefault="00F10ACC" w:rsidP="00F10AC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685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Total</w:t>
            </w:r>
          </w:p>
        </w:tc>
        <w:tc>
          <w:tcPr>
            <w:tcW w:w="13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EC7CD8" w14:textId="561CDEC5" w:rsidR="00F10ACC" w:rsidRPr="00526850" w:rsidRDefault="00F10ACC" w:rsidP="00F10AC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4,506</w:t>
            </w:r>
          </w:p>
        </w:tc>
      </w:tr>
    </w:tbl>
    <w:p w14:paraId="6803850E" w14:textId="77777777" w:rsidR="00B27F0B" w:rsidRDefault="00B27F0B" w:rsidP="00B27F0B"/>
    <w:p w14:paraId="3364BC20" w14:textId="057A5A85" w:rsidR="00095A69" w:rsidRDefault="00526850" w:rsidP="00B27F0B">
      <w:r>
        <w:fldChar w:fldCharType="begin"/>
      </w:r>
      <w:r>
        <w:instrText xml:space="preserve"> LINK </w:instrText>
      </w:r>
      <w:r w:rsidR="00CA04E3">
        <w:instrText xml:space="preserve">Excel.Sheet.12 "D:\\Documents\\SKKU\\5_Linkage map\\1_Marine Medaka\\RADseq_JP\\0_Manuscript\\3_G3\\revision\\tables.xlsx" S2!R1C1:R27C2 </w:instrText>
      </w:r>
      <w:r>
        <w:instrText xml:space="preserve">\a \f 4 \h </w:instrText>
      </w:r>
      <w:r>
        <w:fldChar w:fldCharType="separate"/>
      </w:r>
    </w:p>
    <w:p w14:paraId="6A144FC3" w14:textId="156EC307" w:rsidR="00B27F0B" w:rsidRDefault="00526850" w:rsidP="00B27F0B">
      <w:r>
        <w:fldChar w:fldCharType="end"/>
      </w:r>
    </w:p>
    <w:p w14:paraId="2844D856" w14:textId="77777777" w:rsidR="00B27F0B" w:rsidRPr="009B174B" w:rsidRDefault="00B27F0B" w:rsidP="00B27F0B">
      <w:pPr>
        <w:widowControl/>
        <w:autoSpaceDE/>
        <w:autoSpaceDN/>
        <w:spacing w:after="0" w:line="240" w:lineRule="auto"/>
        <w:jc w:val="left"/>
        <w:rPr>
          <w:rFonts w:ascii="맑은 고딕" w:eastAsia="맑은 고딕" w:hAnsi="맑은 고딕" w:cs="굴림"/>
          <w:kern w:val="0"/>
          <w:szCs w:val="20"/>
        </w:rPr>
      </w:pPr>
    </w:p>
    <w:p w14:paraId="742C35AE" w14:textId="77777777" w:rsidR="00B27F0B" w:rsidRPr="00672B42" w:rsidRDefault="00B27F0B" w:rsidP="00B27F0B"/>
    <w:p w14:paraId="5F143744" w14:textId="77777777" w:rsidR="00B27F0B" w:rsidRPr="00B27F0B" w:rsidRDefault="00B27F0B">
      <w:pPr>
        <w:rPr>
          <w:rFonts w:ascii="Times New Roman" w:hAnsi="Times New Roman" w:cs="Times New Roman"/>
          <w:b/>
          <w:sz w:val="24"/>
          <w:szCs w:val="24"/>
        </w:rPr>
      </w:pPr>
    </w:p>
    <w:p w14:paraId="25990AA4" w14:textId="77777777" w:rsidR="00B27F0B" w:rsidRDefault="00B27F0B">
      <w:pPr>
        <w:rPr>
          <w:rFonts w:ascii="Times New Roman" w:hAnsi="Times New Roman" w:cs="Times New Roman"/>
          <w:b/>
          <w:sz w:val="24"/>
          <w:szCs w:val="24"/>
        </w:rPr>
      </w:pPr>
    </w:p>
    <w:p w14:paraId="7B39EE5F" w14:textId="77777777" w:rsidR="00B27F0B" w:rsidRDefault="00B27F0B">
      <w:pPr>
        <w:rPr>
          <w:rFonts w:ascii="Times New Roman" w:hAnsi="Times New Roman" w:cs="Times New Roman"/>
          <w:b/>
          <w:sz w:val="24"/>
          <w:szCs w:val="24"/>
        </w:rPr>
      </w:pPr>
    </w:p>
    <w:p w14:paraId="787AA693" w14:textId="77777777" w:rsidR="00B27F0B" w:rsidRDefault="00B27F0B">
      <w:pPr>
        <w:rPr>
          <w:rFonts w:ascii="Times New Roman" w:hAnsi="Times New Roman" w:cs="Times New Roman"/>
          <w:b/>
          <w:sz w:val="24"/>
          <w:szCs w:val="24"/>
        </w:rPr>
      </w:pPr>
    </w:p>
    <w:p w14:paraId="14553D2E" w14:textId="77777777" w:rsidR="00B27F0B" w:rsidRDefault="00B27F0B">
      <w:pPr>
        <w:rPr>
          <w:rFonts w:ascii="Times New Roman" w:hAnsi="Times New Roman" w:cs="Times New Roman"/>
          <w:b/>
          <w:sz w:val="24"/>
          <w:szCs w:val="24"/>
        </w:rPr>
      </w:pPr>
    </w:p>
    <w:p w14:paraId="2518D738" w14:textId="77777777" w:rsidR="00B27F0B" w:rsidRDefault="00B27F0B">
      <w:pPr>
        <w:rPr>
          <w:rFonts w:ascii="Times New Roman" w:hAnsi="Times New Roman" w:cs="Times New Roman"/>
          <w:b/>
          <w:sz w:val="24"/>
          <w:szCs w:val="24"/>
        </w:rPr>
      </w:pPr>
    </w:p>
    <w:p w14:paraId="45053A16" w14:textId="77777777" w:rsidR="00B27F0B" w:rsidRDefault="00B27F0B">
      <w:pPr>
        <w:rPr>
          <w:rFonts w:ascii="Times New Roman" w:hAnsi="Times New Roman" w:cs="Times New Roman"/>
          <w:b/>
          <w:sz w:val="24"/>
          <w:szCs w:val="24"/>
        </w:rPr>
      </w:pPr>
    </w:p>
    <w:p w14:paraId="7492476A" w14:textId="77777777" w:rsidR="00B27F0B" w:rsidRDefault="00B27F0B">
      <w:pPr>
        <w:rPr>
          <w:rFonts w:ascii="Times New Roman" w:hAnsi="Times New Roman" w:cs="Times New Roman"/>
          <w:b/>
          <w:sz w:val="24"/>
          <w:szCs w:val="24"/>
        </w:rPr>
      </w:pPr>
    </w:p>
    <w:p w14:paraId="2ACA9D27" w14:textId="77777777" w:rsidR="00B27F0B" w:rsidRDefault="00B27F0B">
      <w:pPr>
        <w:rPr>
          <w:rFonts w:ascii="Times New Roman" w:hAnsi="Times New Roman" w:cs="Times New Roman"/>
          <w:b/>
          <w:sz w:val="24"/>
          <w:szCs w:val="24"/>
        </w:rPr>
      </w:pPr>
    </w:p>
    <w:p w14:paraId="39FBAD85" w14:textId="77777777" w:rsidR="00B27F0B" w:rsidRDefault="00B27F0B">
      <w:pPr>
        <w:rPr>
          <w:rFonts w:ascii="Times New Roman" w:hAnsi="Times New Roman" w:cs="Times New Roman"/>
          <w:b/>
          <w:sz w:val="24"/>
          <w:szCs w:val="24"/>
        </w:rPr>
      </w:pPr>
    </w:p>
    <w:p w14:paraId="073CA4AE" w14:textId="77777777" w:rsidR="00B27F0B" w:rsidRDefault="00B27F0B">
      <w:pPr>
        <w:rPr>
          <w:rFonts w:ascii="Times New Roman" w:hAnsi="Times New Roman" w:cs="Times New Roman"/>
          <w:b/>
          <w:sz w:val="24"/>
          <w:szCs w:val="24"/>
        </w:rPr>
      </w:pPr>
    </w:p>
    <w:p w14:paraId="3C866720" w14:textId="77777777" w:rsidR="00B27F0B" w:rsidRDefault="00B27F0B">
      <w:pPr>
        <w:rPr>
          <w:rFonts w:ascii="Times New Roman" w:hAnsi="Times New Roman" w:cs="Times New Roman"/>
          <w:b/>
          <w:sz w:val="24"/>
          <w:szCs w:val="24"/>
        </w:rPr>
      </w:pPr>
    </w:p>
    <w:p w14:paraId="0B2F0E25" w14:textId="77777777" w:rsidR="00B27F0B" w:rsidRDefault="00B27F0B">
      <w:pPr>
        <w:rPr>
          <w:rFonts w:ascii="Times New Roman" w:hAnsi="Times New Roman" w:cs="Times New Roman"/>
          <w:b/>
          <w:sz w:val="24"/>
          <w:szCs w:val="24"/>
        </w:rPr>
      </w:pPr>
    </w:p>
    <w:p w14:paraId="273E5AEA" w14:textId="77777777" w:rsidR="00B27F0B" w:rsidRDefault="00B27F0B">
      <w:pPr>
        <w:rPr>
          <w:rFonts w:ascii="Times New Roman" w:hAnsi="Times New Roman" w:cs="Times New Roman"/>
          <w:b/>
          <w:sz w:val="24"/>
          <w:szCs w:val="24"/>
        </w:rPr>
      </w:pPr>
    </w:p>
    <w:p w14:paraId="1E3282B3" w14:textId="77777777" w:rsidR="00B27F0B" w:rsidRDefault="00B27F0B">
      <w:pPr>
        <w:rPr>
          <w:rFonts w:ascii="Times New Roman" w:hAnsi="Times New Roman" w:cs="Times New Roman"/>
          <w:b/>
          <w:sz w:val="24"/>
          <w:szCs w:val="24"/>
        </w:rPr>
      </w:pPr>
    </w:p>
    <w:p w14:paraId="12CCCFA4" w14:textId="77777777" w:rsidR="00B27F0B" w:rsidRDefault="00B27F0B">
      <w:pPr>
        <w:rPr>
          <w:rFonts w:ascii="Times New Roman" w:hAnsi="Times New Roman" w:cs="Times New Roman"/>
          <w:b/>
          <w:sz w:val="24"/>
          <w:szCs w:val="24"/>
        </w:rPr>
      </w:pPr>
    </w:p>
    <w:p w14:paraId="56468C69" w14:textId="77777777" w:rsidR="00B27F0B" w:rsidRDefault="00B27F0B">
      <w:pPr>
        <w:rPr>
          <w:rFonts w:ascii="Times New Roman" w:hAnsi="Times New Roman" w:cs="Times New Roman"/>
          <w:b/>
          <w:sz w:val="24"/>
          <w:szCs w:val="24"/>
        </w:rPr>
      </w:pPr>
    </w:p>
    <w:p w14:paraId="6B857D12" w14:textId="77777777" w:rsidR="00B27F0B" w:rsidRDefault="00B27F0B">
      <w:pPr>
        <w:rPr>
          <w:rFonts w:ascii="Times New Roman" w:hAnsi="Times New Roman" w:cs="Times New Roman"/>
          <w:b/>
          <w:sz w:val="24"/>
          <w:szCs w:val="24"/>
        </w:rPr>
      </w:pPr>
    </w:p>
    <w:p w14:paraId="7B1C0F13" w14:textId="77777777" w:rsidR="00B27F0B" w:rsidRDefault="00B27F0B">
      <w:pPr>
        <w:rPr>
          <w:rFonts w:ascii="Times New Roman" w:hAnsi="Times New Roman" w:cs="Times New Roman"/>
          <w:b/>
          <w:sz w:val="24"/>
          <w:szCs w:val="24"/>
        </w:rPr>
      </w:pPr>
    </w:p>
    <w:p w14:paraId="7E7B4FB3" w14:textId="77777777" w:rsidR="00B27F0B" w:rsidRDefault="00B27F0B">
      <w:pPr>
        <w:rPr>
          <w:rFonts w:ascii="Times New Roman" w:hAnsi="Times New Roman" w:cs="Times New Roman"/>
          <w:b/>
          <w:sz w:val="24"/>
          <w:szCs w:val="24"/>
        </w:rPr>
      </w:pPr>
    </w:p>
    <w:p w14:paraId="5BAD7359" w14:textId="77777777" w:rsidR="00B27F0B" w:rsidRDefault="00B27F0B">
      <w:pPr>
        <w:rPr>
          <w:rFonts w:ascii="Times New Roman" w:hAnsi="Times New Roman" w:cs="Times New Roman"/>
          <w:b/>
          <w:sz w:val="24"/>
          <w:szCs w:val="24"/>
        </w:rPr>
      </w:pPr>
    </w:p>
    <w:p w14:paraId="282EF7C6" w14:textId="77777777" w:rsidR="00B27F0B" w:rsidRDefault="00B27F0B">
      <w:pPr>
        <w:rPr>
          <w:rFonts w:ascii="Times New Roman" w:hAnsi="Times New Roman" w:cs="Times New Roman"/>
          <w:b/>
          <w:sz w:val="24"/>
          <w:szCs w:val="24"/>
        </w:rPr>
      </w:pPr>
    </w:p>
    <w:p w14:paraId="2CE423A0" w14:textId="77777777" w:rsidR="00B27F0B" w:rsidRDefault="00B27F0B">
      <w:pPr>
        <w:rPr>
          <w:rFonts w:ascii="Times New Roman" w:hAnsi="Times New Roman" w:cs="Times New Roman"/>
          <w:b/>
          <w:sz w:val="24"/>
          <w:szCs w:val="24"/>
        </w:rPr>
      </w:pPr>
    </w:p>
    <w:p w14:paraId="4737698C" w14:textId="77777777" w:rsidR="00750A93" w:rsidRDefault="009317B3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20D0AB5B" w14:textId="46572022" w:rsidR="00BD413C" w:rsidRPr="00006B7D" w:rsidRDefault="00750A93">
      <w:pPr>
        <w:widowControl/>
        <w:wordWrap/>
        <w:autoSpaceDE/>
        <w:autoSpaceDN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006B7D">
        <w:rPr>
          <w:rFonts w:ascii="Times New Roman" w:hAnsi="Times New Roman" w:cs="Times New Roman"/>
          <w:b/>
          <w:color w:val="FF0000"/>
          <w:sz w:val="24"/>
          <w:szCs w:val="24"/>
        </w:rPr>
        <w:lastRenderedPageBreak/>
        <w:t>Suppl. Table S</w:t>
      </w:r>
      <w:r w:rsidR="003A1466" w:rsidRPr="00006B7D">
        <w:rPr>
          <w:rFonts w:ascii="Times New Roman" w:hAnsi="Times New Roman" w:cs="Times New Roman"/>
          <w:b/>
          <w:color w:val="FF0000"/>
          <w:sz w:val="24"/>
          <w:szCs w:val="24"/>
        </w:rPr>
        <w:t>4</w:t>
      </w:r>
      <w:r w:rsidRPr="00006B7D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.  </w:t>
      </w:r>
      <w:r w:rsidR="00BD413C" w:rsidRPr="00006B7D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LOD scores of two sex markers with others </w:t>
      </w:r>
    </w:p>
    <w:tbl>
      <w:tblPr>
        <w:tblW w:w="704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900"/>
        <w:gridCol w:w="900"/>
        <w:gridCol w:w="820"/>
        <w:gridCol w:w="680"/>
        <w:gridCol w:w="420"/>
        <w:gridCol w:w="900"/>
        <w:gridCol w:w="900"/>
        <w:gridCol w:w="820"/>
        <w:gridCol w:w="700"/>
      </w:tblGrid>
      <w:tr w:rsidR="00BD413C" w:rsidRPr="00BD413C" w14:paraId="1DAC4C98" w14:textId="77777777" w:rsidTr="00BD413C">
        <w:trPr>
          <w:trHeight w:val="390"/>
        </w:trPr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250C30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  <w:t>Locus1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514EA1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  <w:t>Locus2</w:t>
            </w:r>
          </w:p>
        </w:tc>
        <w:tc>
          <w:tcPr>
            <w:tcW w:w="8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422B03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  <w:t>RF</w:t>
            </w:r>
          </w:p>
        </w:tc>
        <w:tc>
          <w:tcPr>
            <w:tcW w:w="6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78F897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  <w:t>LOD</w:t>
            </w:r>
          </w:p>
        </w:tc>
        <w:tc>
          <w:tcPr>
            <w:tcW w:w="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E5A547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026844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  <w:t>Locus1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66B985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  <w:t>Locus2</w:t>
            </w:r>
          </w:p>
        </w:tc>
        <w:tc>
          <w:tcPr>
            <w:tcW w:w="8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E7DB5D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  <w:t>RF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D75387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  <w:t>LOD</w:t>
            </w:r>
          </w:p>
        </w:tc>
      </w:tr>
      <w:tr w:rsidR="00BD413C" w:rsidRPr="00BD413C" w14:paraId="456AF942" w14:textId="77777777" w:rsidTr="00BD413C">
        <w:trPr>
          <w:trHeight w:val="390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321EE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ex_zw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9A8EF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666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2D43B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0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4BB92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7.42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C853C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04DA6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ex_xy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FC712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7018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501B6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000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F8CD8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7.06</w:t>
            </w:r>
          </w:p>
        </w:tc>
      </w:tr>
      <w:tr w:rsidR="00BD413C" w:rsidRPr="00BD413C" w14:paraId="3A551906" w14:textId="77777777" w:rsidTr="00BD413C">
        <w:trPr>
          <w:trHeight w:val="390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93B0F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ex_zw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B7F60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666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23FF2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0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BF7FD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7.08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56CEC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03C33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ex_xy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25FA6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704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C2518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000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7CFA0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6.72</w:t>
            </w:r>
          </w:p>
        </w:tc>
      </w:tr>
      <w:tr w:rsidR="00BD413C" w:rsidRPr="00BD413C" w14:paraId="303DBF79" w14:textId="77777777" w:rsidTr="00BD413C">
        <w:trPr>
          <w:trHeight w:val="390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DC43B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ex_zw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E0F75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789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3D771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782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CDF05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79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49BE8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DEBFF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ex_xy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371E0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709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468DB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07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7622A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1.95</w:t>
            </w:r>
          </w:p>
        </w:tc>
      </w:tr>
      <w:tr w:rsidR="00BD413C" w:rsidRPr="00BD413C" w14:paraId="5C34241F" w14:textId="77777777" w:rsidTr="00BD413C">
        <w:trPr>
          <w:trHeight w:val="390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7531B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ex_zw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C1DF6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791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6101A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730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495F4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37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989AF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3C276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ex_xy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7F212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7048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E8823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057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97A43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1.4</w:t>
            </w:r>
          </w:p>
        </w:tc>
      </w:tr>
      <w:tr w:rsidR="00BD413C" w:rsidRPr="00BD413C" w14:paraId="6374634C" w14:textId="77777777" w:rsidTr="00BD413C">
        <w:trPr>
          <w:trHeight w:val="390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A938D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ex_zw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B5D57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787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8B9A2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703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64C53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1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AE923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ECD84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ex_xy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F06B6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6858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15213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07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69A91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1.03</w:t>
            </w:r>
          </w:p>
        </w:tc>
      </w:tr>
      <w:tr w:rsidR="00BD413C" w:rsidRPr="00BD413C" w14:paraId="1A2F89AA" w14:textId="77777777" w:rsidTr="00BD413C">
        <w:trPr>
          <w:trHeight w:val="390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2446A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ex_zw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735E6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790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BBCE1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677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9EC1C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92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3EF5A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208DD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ex_xy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AF6D5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847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BF61C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07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D7ADF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0.89</w:t>
            </w:r>
          </w:p>
        </w:tc>
      </w:tr>
      <w:tr w:rsidR="00BD413C" w:rsidRPr="00BD413C" w14:paraId="3A7EC70A" w14:textId="77777777" w:rsidTr="00BD413C">
        <w:trPr>
          <w:trHeight w:val="390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111A1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ex_zw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E2349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654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C5A2C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687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C1BBB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83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0B54B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7C859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ex_xy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DF0D2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694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C971C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056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DD986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0.87</w:t>
            </w:r>
          </w:p>
        </w:tc>
      </w:tr>
      <w:tr w:rsidR="00BD413C" w:rsidRPr="00BD413C" w14:paraId="00BECA23" w14:textId="77777777" w:rsidTr="00BD413C">
        <w:trPr>
          <w:trHeight w:val="390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6B0E9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ex_zw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DB22A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656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8AEBB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69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3FB9F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67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8EBBE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882F6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ex_xy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4CDEB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699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C6CD7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071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83DFC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0.47</w:t>
            </w:r>
          </w:p>
        </w:tc>
      </w:tr>
      <w:tr w:rsidR="00BD413C" w:rsidRPr="00BD413C" w14:paraId="7D5DD471" w14:textId="77777777" w:rsidTr="00BD413C">
        <w:trPr>
          <w:trHeight w:val="390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D4F2C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ex_zw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31624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6658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5292D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687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96716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66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47242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041D1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ex_xy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9C1B9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666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9A507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000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D010B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7.42</w:t>
            </w:r>
          </w:p>
        </w:tc>
      </w:tr>
      <w:tr w:rsidR="00BD413C" w:rsidRPr="00BD413C" w14:paraId="0414DB86" w14:textId="77777777" w:rsidTr="00BD413C">
        <w:trPr>
          <w:trHeight w:val="390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BDDE7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ex_zw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C9B4B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055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E64D0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69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E4DDD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63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DEA02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71696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ex_xy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A3364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666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22DF6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000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A1DC5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7.08</w:t>
            </w:r>
          </w:p>
        </w:tc>
      </w:tr>
      <w:tr w:rsidR="00BD413C" w:rsidRPr="00BD413C" w14:paraId="0CA8565E" w14:textId="77777777" w:rsidTr="00BD413C">
        <w:trPr>
          <w:trHeight w:val="390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645B3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ex_zw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CA956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847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922C1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687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73022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61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E8974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BFFC7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070EC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902DA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F1512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D413C" w:rsidRPr="00BD413C" w14:paraId="71FE2BD2" w14:textId="77777777" w:rsidTr="00BD413C">
        <w:trPr>
          <w:trHeight w:val="390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60D52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ex_zw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9CCF8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673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91930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677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83123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57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1D85E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66104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4D29C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083C2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BA88F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D413C" w:rsidRPr="00BD413C" w14:paraId="7D5DFB89" w14:textId="77777777" w:rsidTr="00BD413C">
        <w:trPr>
          <w:trHeight w:val="390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40822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ex_zw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8C91B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062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7F8F5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677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6BB47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55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B5853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85793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459C6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4E3B0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F99D9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D413C" w:rsidRPr="00BD413C" w14:paraId="0D6B41BD" w14:textId="77777777" w:rsidTr="00BD413C">
        <w:trPr>
          <w:trHeight w:val="390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7B194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ex_zw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44985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061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5231E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687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131C1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52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E9CB1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E1B7F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1D83E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174BA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7D1E0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D413C" w:rsidRPr="00BD413C" w14:paraId="03E2608E" w14:textId="77777777" w:rsidTr="00BD413C">
        <w:trPr>
          <w:trHeight w:val="390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5AE73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ex_zw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253DC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062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7EFD8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666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911E7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48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09BFE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D2748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8BDFE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D5BAB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270E9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D413C" w:rsidRPr="00BD413C" w14:paraId="57E91DD8" w14:textId="77777777" w:rsidTr="00BD413C">
        <w:trPr>
          <w:trHeight w:val="390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EED1F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ex_zw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B8751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060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30C16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687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383C7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47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356B1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17F44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C5209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3E057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21E81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D413C" w:rsidRPr="00BD413C" w14:paraId="45686F98" w14:textId="77777777" w:rsidTr="00BD413C">
        <w:trPr>
          <w:trHeight w:val="390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ABF49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ex_zw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928DC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7898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17BDB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653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944D2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36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1F1F9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CB473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37531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3DBB4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04875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D413C" w:rsidRPr="00BD413C" w14:paraId="717A71BC" w14:textId="77777777" w:rsidTr="00BD413C">
        <w:trPr>
          <w:trHeight w:val="390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DF1CF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ex_zw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27901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814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8D6EE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656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A51CF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31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15AE0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813B3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88913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F8FF2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1FBEC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D413C" w:rsidRPr="00BD413C" w14:paraId="4A946DE8" w14:textId="77777777" w:rsidTr="00BD413C">
        <w:trPr>
          <w:trHeight w:val="390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A33CF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ex_zw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23F13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854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AA28F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656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B010C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31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3EC93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77442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3CBF1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39D5E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8D732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D413C" w:rsidRPr="00BD413C" w14:paraId="5C7352D9" w14:textId="77777777" w:rsidTr="00BD413C">
        <w:trPr>
          <w:trHeight w:val="390"/>
        </w:trPr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4947D4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ex_zw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557519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0639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79F4D5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645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B2646B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21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C3634B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C508FD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F6BC76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A8B9BC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EA23FC" w14:textId="77777777" w:rsidR="00BD413C" w:rsidRPr="00BD413C" w:rsidRDefault="00BD413C" w:rsidP="00BD413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413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</w:tr>
    </w:tbl>
    <w:p w14:paraId="4862C2B4" w14:textId="77777777" w:rsidR="00BD413C" w:rsidRDefault="00BD413C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24A58893" w14:textId="4F2BE429" w:rsidR="00750A93" w:rsidRDefault="00BD413C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  <w:szCs w:val="24"/>
        </w:rPr>
      </w:pPr>
      <w:r w:rsidRPr="00BD413C">
        <w:rPr>
          <w:rFonts w:ascii="Times New Roman" w:hAnsi="Times New Roman" w:cs="Times New Roman"/>
          <w:b/>
          <w:sz w:val="24"/>
          <w:szCs w:val="24"/>
        </w:rPr>
        <w:lastRenderedPageBreak/>
        <w:t>Suppl. Table S5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2C3CC0" w:rsidRPr="002C3CC0">
        <w:rPr>
          <w:rFonts w:ascii="Times New Roman" w:hAnsi="Times New Roman" w:cs="Times New Roman"/>
          <w:sz w:val="24"/>
          <w:szCs w:val="24"/>
        </w:rPr>
        <w:t xml:space="preserve">Marker information significantly associated with sex in the linkage groups of Oryzias melastigma. </w:t>
      </w:r>
      <w:r w:rsidR="002C3CC0" w:rsidRPr="002C3CC0">
        <w:rPr>
          <w:rFonts w:ascii="Times New Roman" w:hAnsi="Times New Roman" w:cs="Times New Roman"/>
          <w:noProof/>
          <w:sz w:val="24"/>
          <w:szCs w:val="24"/>
        </w:rPr>
        <w:t>Genome-wide tresholds of significans is 5.3 of LOD.</w:t>
      </w:r>
      <w:r w:rsidR="002C3CC0">
        <w:rPr>
          <w:rFonts w:ascii="Times New Roman" w:hAnsi="Times New Roman" w:cs="Times New Roman"/>
          <w:noProof/>
          <w:sz w:val="24"/>
          <w:szCs w:val="24"/>
        </w:rPr>
        <w:t xml:space="preserve">  </w:t>
      </w:r>
    </w:p>
    <w:tbl>
      <w:tblPr>
        <w:tblpPr w:leftFromText="142" w:rightFromText="142" w:vertAnchor="page" w:horzAnchor="margin" w:tblpY="2269"/>
        <w:tblW w:w="9193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881"/>
        <w:gridCol w:w="750"/>
        <w:gridCol w:w="607"/>
        <w:gridCol w:w="963"/>
        <w:gridCol w:w="600"/>
        <w:gridCol w:w="712"/>
        <w:gridCol w:w="243"/>
        <w:gridCol w:w="881"/>
        <w:gridCol w:w="768"/>
        <w:gridCol w:w="607"/>
        <w:gridCol w:w="1012"/>
        <w:gridCol w:w="545"/>
        <w:gridCol w:w="712"/>
      </w:tblGrid>
      <w:tr w:rsidR="00BD413C" w:rsidRPr="00A45826" w14:paraId="714C739B" w14:textId="77777777" w:rsidTr="00621D37">
        <w:trPr>
          <w:trHeight w:val="592"/>
        </w:trPr>
        <w:tc>
          <w:tcPr>
            <w:tcW w:w="8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5981B55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LG-based scaffolds</w:t>
            </w:r>
          </w:p>
        </w:tc>
        <w:tc>
          <w:tcPr>
            <w:tcW w:w="7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75D809F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Position (cM)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91C0716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Locus</w:t>
            </w:r>
          </w:p>
        </w:tc>
        <w:tc>
          <w:tcPr>
            <w:tcW w:w="9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348C117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RACA scaffolds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92470FC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LOD</w:t>
            </w:r>
          </w:p>
        </w:tc>
        <w:tc>
          <w:tcPr>
            <w:tcW w:w="7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60F6762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% Expl.</w:t>
            </w:r>
          </w:p>
        </w:tc>
        <w:tc>
          <w:tcPr>
            <w:tcW w:w="2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7FE13C2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8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948EEAA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LG-based scaffolds</w:t>
            </w:r>
          </w:p>
        </w:tc>
        <w:tc>
          <w:tcPr>
            <w:tcW w:w="7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DF8CCE5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Position (cM)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CD93E90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Locus</w:t>
            </w:r>
          </w:p>
        </w:tc>
        <w:tc>
          <w:tcPr>
            <w:tcW w:w="10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541FE30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RACA scaffolds</w:t>
            </w:r>
          </w:p>
        </w:tc>
        <w:tc>
          <w:tcPr>
            <w:tcW w:w="5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FC17C82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LOD</w:t>
            </w:r>
          </w:p>
        </w:tc>
        <w:tc>
          <w:tcPr>
            <w:tcW w:w="7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CD277D8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% Expl.</w:t>
            </w:r>
          </w:p>
        </w:tc>
      </w:tr>
      <w:tr w:rsidR="00BD413C" w:rsidRPr="00A45826" w14:paraId="631123D4" w14:textId="77777777" w:rsidTr="00621D37">
        <w:trPr>
          <w:trHeight w:val="318"/>
        </w:trPr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BEEDB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7109E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4.295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534B3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704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36C73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4652B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4.99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A2A51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93.8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63D77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0E87B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37FE3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0.151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E1310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5834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E205C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sc00206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C3134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.99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8722E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7</w:t>
            </w:r>
          </w:p>
        </w:tc>
      </w:tr>
      <w:tr w:rsidR="00BD413C" w:rsidRPr="00A45826" w14:paraId="3D2567F8" w14:textId="77777777" w:rsidTr="00621D37">
        <w:trPr>
          <w:trHeight w:val="318"/>
        </w:trPr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8630B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C6D79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4.35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07194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7018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22490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1946F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4.98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84448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93.8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075D2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4AFE9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D6771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0.12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6462B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6725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EE406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sc00239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E6C28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.98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81A4A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6.9</w:t>
            </w:r>
          </w:p>
        </w:tc>
      </w:tr>
      <w:tr w:rsidR="00BD413C" w:rsidRPr="00A45826" w14:paraId="56C070C7" w14:textId="77777777" w:rsidTr="00621D37">
        <w:trPr>
          <w:trHeight w:val="318"/>
        </w:trPr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25BD3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99979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4.444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19F69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6718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D3A8F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C81B9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9.07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9871F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90.1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1A632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1C89F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A4A5E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0.923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39A05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7164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86930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83932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.94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70D28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6.8</w:t>
            </w:r>
          </w:p>
        </w:tc>
      </w:tr>
      <w:tr w:rsidR="00BD413C" w:rsidRPr="00A45826" w14:paraId="0BD24A81" w14:textId="77777777" w:rsidTr="00621D37">
        <w:trPr>
          <w:trHeight w:val="318"/>
        </w:trPr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35371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4E507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4.598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30241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7048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A40BE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29DA8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7.78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6E769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5.6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87585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15765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27CA1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0.923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41C82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7198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66FE9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FF876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.94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BB742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6.8</w:t>
            </w:r>
          </w:p>
        </w:tc>
      </w:tr>
      <w:tr w:rsidR="00BD413C" w:rsidRPr="00A45826" w14:paraId="0703EFAF" w14:textId="77777777" w:rsidTr="00621D37">
        <w:trPr>
          <w:trHeight w:val="318"/>
        </w:trPr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0DD14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E142A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4.598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88F88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54652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7536A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1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7B87E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7.78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D68FB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5.6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1294B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A005B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C824A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1.272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F4BEA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7179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033BE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DAA6E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.94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036D2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6.7</w:t>
            </w:r>
          </w:p>
        </w:tc>
      </w:tr>
      <w:tr w:rsidR="00BD413C" w:rsidRPr="00A45826" w14:paraId="1B891B24" w14:textId="77777777" w:rsidTr="00621D37">
        <w:trPr>
          <w:trHeight w:val="318"/>
        </w:trPr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EB470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CF870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9.53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3D307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666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39492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7ADEF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6.87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87E45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3.8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0EBBE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0A73A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C0F51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2.64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49FEA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8421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7E033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0D8AB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.77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517A7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6.1</w:t>
            </w:r>
          </w:p>
        </w:tc>
      </w:tr>
      <w:tr w:rsidR="00BD413C" w:rsidRPr="00A45826" w14:paraId="51ED2556" w14:textId="77777777" w:rsidTr="00621D37">
        <w:trPr>
          <w:trHeight w:val="318"/>
        </w:trPr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2F3C4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E8F2E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4.479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79D9F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8471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6A24D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D06AA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5.97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5856B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1.9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C35A8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35B6E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745EE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3.14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2936D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8427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E9FE1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84811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.77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17909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6.1</w:t>
            </w:r>
          </w:p>
        </w:tc>
      </w:tr>
      <w:tr w:rsidR="00BD413C" w:rsidRPr="00A45826" w14:paraId="3CE678C6" w14:textId="77777777" w:rsidTr="00621D37">
        <w:trPr>
          <w:trHeight w:val="318"/>
        </w:trPr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E30A2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C68E7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8.853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14CA6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6858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630E8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EFB63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5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EED44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9.6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11D8C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76783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AFCE8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9.876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534D6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3956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8C671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sc00152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1A895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.73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D1334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5.9</w:t>
            </w:r>
          </w:p>
        </w:tc>
      </w:tr>
      <w:tr w:rsidR="00BD413C" w:rsidRPr="00A45826" w14:paraId="263A88D7" w14:textId="77777777" w:rsidTr="00621D37">
        <w:trPr>
          <w:trHeight w:val="318"/>
        </w:trPr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41752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FAB5C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9.172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DCAF4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6943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FC702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285CB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4.89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3B66D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9.3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A7334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2522D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782B4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7.731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E24FC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7731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D991B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79E89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.66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9E607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5.6</w:t>
            </w:r>
          </w:p>
        </w:tc>
      </w:tr>
      <w:tr w:rsidR="00BD413C" w:rsidRPr="00A45826" w14:paraId="0738B3CD" w14:textId="77777777" w:rsidTr="00621D37">
        <w:trPr>
          <w:trHeight w:val="318"/>
        </w:trPr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061F8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B33F8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1.674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598DF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724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66C71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B0530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4.55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2EFFC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8.5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D5F73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3B4DE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E6650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0.39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7F7B5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7304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6C321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8A3E0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.65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3AEE1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5.5</w:t>
            </w:r>
          </w:p>
        </w:tc>
      </w:tr>
      <w:tr w:rsidR="00BD413C" w:rsidRPr="00A45826" w14:paraId="3E1BB128" w14:textId="77777777" w:rsidTr="00621D37">
        <w:trPr>
          <w:trHeight w:val="318"/>
        </w:trPr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66C95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050F0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7.978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E0BF5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6992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DB11D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069B8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4.09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49CEC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7.3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4E4DA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C2DE1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8CA6F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0.298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AD8EC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7268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08BFC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70981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.3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47439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4</w:t>
            </w:r>
          </w:p>
        </w:tc>
      </w:tr>
      <w:tr w:rsidR="00BD413C" w:rsidRPr="00A45826" w14:paraId="2563BB14" w14:textId="77777777" w:rsidTr="00621D37">
        <w:trPr>
          <w:trHeight w:val="318"/>
        </w:trPr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82E83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D2F69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8.085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07E21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698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36731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AC447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3.48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8ACD5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5.7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B6DCD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02637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6F687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9.262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C7E45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8400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5061D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879DA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.92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76894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2.3</w:t>
            </w:r>
          </w:p>
        </w:tc>
      </w:tr>
      <w:tr w:rsidR="00BD413C" w:rsidRPr="00A45826" w14:paraId="6EF42644" w14:textId="77777777" w:rsidTr="00621D37">
        <w:trPr>
          <w:trHeight w:val="318"/>
        </w:trPr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CA26A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FA688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5.436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48A24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8313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48603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5C907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3.16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DE445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4.8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ADA33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193AB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AE95A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.119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7008E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7664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D1FC8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8E71D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.82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72ADC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1.8</w:t>
            </w:r>
          </w:p>
        </w:tc>
      </w:tr>
      <w:tr w:rsidR="00BD413C" w:rsidRPr="00A45826" w14:paraId="210F88FF" w14:textId="77777777" w:rsidTr="00621D37">
        <w:trPr>
          <w:trHeight w:val="318"/>
        </w:trPr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CF192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C330D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6.312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F385D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6866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21BEE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652A1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2.62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CA3CF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3.3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51451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93248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AB93E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5.626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14522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7378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5F961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CB16A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.78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F0BAB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1.6</w:t>
            </w:r>
          </w:p>
        </w:tc>
      </w:tr>
      <w:tr w:rsidR="00BD413C" w:rsidRPr="00A45826" w14:paraId="48304016" w14:textId="77777777" w:rsidTr="00621D37">
        <w:trPr>
          <w:trHeight w:val="318"/>
        </w:trPr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76B70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1887E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5.566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E3DAF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6993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162C8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73E0B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2.55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3E5FD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3.1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B0B60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05471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4427A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5.623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70A79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7420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9C117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14FDE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.76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1E08C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1.5</w:t>
            </w:r>
          </w:p>
        </w:tc>
      </w:tr>
      <w:tr w:rsidR="00BD413C" w:rsidRPr="00A45826" w14:paraId="46905FB1" w14:textId="77777777" w:rsidTr="00621D37">
        <w:trPr>
          <w:trHeight w:val="318"/>
        </w:trPr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7750A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1F3CC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7.04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2B9FE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6522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619CC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85664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1.76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70567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0.7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740C5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CA540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C605D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.973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9C100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7796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E0886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9C954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.61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D94C1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0.9</w:t>
            </w:r>
          </w:p>
        </w:tc>
      </w:tr>
      <w:tr w:rsidR="00BD413C" w:rsidRPr="00A45826" w14:paraId="5D3A4B6F" w14:textId="77777777" w:rsidTr="00621D37">
        <w:trPr>
          <w:trHeight w:val="318"/>
        </w:trPr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3F041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4B71F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6.076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1DB02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8285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B9EC9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774AB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1.65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380F6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0.4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74A16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21D69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F22E2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7.09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9F47E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3076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56F0C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33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20111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.56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FBD9E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0.6</w:t>
            </w:r>
          </w:p>
        </w:tc>
      </w:tr>
      <w:tr w:rsidR="00BD413C" w:rsidRPr="00A45826" w14:paraId="72F2EC23" w14:textId="77777777" w:rsidTr="00621D37">
        <w:trPr>
          <w:trHeight w:val="318"/>
        </w:trPr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CD70A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25BD3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4.158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9622D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7207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83ED9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FF740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1.45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D4C28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59.7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F88AD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B2F22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C26D6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1.246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AA067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8271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88641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348C0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.44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ABF20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0</w:t>
            </w:r>
          </w:p>
        </w:tc>
      </w:tr>
      <w:tr w:rsidR="00BD413C" w:rsidRPr="00A45826" w14:paraId="05CEF12A" w14:textId="77777777" w:rsidTr="00621D37">
        <w:trPr>
          <w:trHeight w:val="318"/>
        </w:trPr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9FFC9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6B2A3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1.352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FF15B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6853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AF73D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BCE6E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1.35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B21AF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59.4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81A9B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17297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5F33B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1.25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0F953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8279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9A54B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6F44D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.44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727CF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0</w:t>
            </w:r>
          </w:p>
        </w:tc>
      </w:tr>
      <w:tr w:rsidR="00BD413C" w:rsidRPr="00A45826" w14:paraId="23C77DA2" w14:textId="77777777" w:rsidTr="00621D37">
        <w:trPr>
          <w:trHeight w:val="318"/>
        </w:trPr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69E3D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17D06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3.642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63A8E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675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1184D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sc00239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E1D16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1.04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EAA08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58.4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DFB55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F9A43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DC086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1.389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FB9C2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8372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62297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9CFE7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.44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98A9C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0</w:t>
            </w:r>
          </w:p>
        </w:tc>
      </w:tr>
      <w:tr w:rsidR="00BD413C" w:rsidRPr="00A45826" w14:paraId="42D1FA18" w14:textId="77777777" w:rsidTr="00621D37">
        <w:trPr>
          <w:trHeight w:val="318"/>
        </w:trPr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B662D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B9A47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5.8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A45AC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6573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FB3F3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72A4D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0.8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E8837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57.6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C8152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9EA61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13893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.808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40EC2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7802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6FA87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5BC8C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.34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F26D8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9.5</w:t>
            </w:r>
          </w:p>
        </w:tc>
      </w:tr>
      <w:tr w:rsidR="00BD413C" w:rsidRPr="00A45826" w14:paraId="2C905638" w14:textId="77777777" w:rsidTr="00621D37">
        <w:trPr>
          <w:trHeight w:val="318"/>
        </w:trPr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44B74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F67B9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8.473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B0219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8453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C1D0C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33664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9.43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A7CC9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52.7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1F86C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4130F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C1FC2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9.038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B323C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7624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3230D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4A235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.31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FA817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9.4</w:t>
            </w:r>
          </w:p>
        </w:tc>
      </w:tr>
      <w:tr w:rsidR="00BD413C" w:rsidRPr="00A45826" w14:paraId="6B158FAE" w14:textId="77777777" w:rsidTr="00621D37">
        <w:trPr>
          <w:trHeight w:val="318"/>
        </w:trPr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87058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ABD2E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0.703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8660E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7286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FE07C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3ADC5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.94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E254C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50.8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9C06F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8246A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9B1ED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6.44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BAC84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7647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5E824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7A305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.18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5BD8C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8.8</w:t>
            </w:r>
          </w:p>
        </w:tc>
      </w:tr>
      <w:tr w:rsidR="00BD413C" w:rsidRPr="00A45826" w14:paraId="0F2E2CC0" w14:textId="77777777" w:rsidTr="00621D37">
        <w:trPr>
          <w:trHeight w:val="318"/>
        </w:trPr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5EEA9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1AB53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4.69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67880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7688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9AF54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7E16A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.92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F6650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50.7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4FDDA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B7887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B8ED7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5.913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37FA2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7423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44629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48AB5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.02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A063C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8</w:t>
            </w:r>
          </w:p>
        </w:tc>
      </w:tr>
      <w:tr w:rsidR="00BD413C" w:rsidRPr="00A45826" w14:paraId="60CEEC36" w14:textId="77777777" w:rsidTr="00621D37">
        <w:trPr>
          <w:trHeight w:val="318"/>
        </w:trPr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78C60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13BC7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1.926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F39B5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7384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58455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297D4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.83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78FE2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50.4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7B248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F648C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13A61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5.919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98E40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7443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3268F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B18B7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5.93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FD303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7.6</w:t>
            </w:r>
          </w:p>
        </w:tc>
      </w:tr>
      <w:tr w:rsidR="00BD413C" w:rsidRPr="00A45826" w14:paraId="4AF63772" w14:textId="77777777" w:rsidTr="00621D37">
        <w:trPr>
          <w:trHeight w:val="318"/>
        </w:trPr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8B073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62E00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2.109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FAA83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7182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D4EBE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278C2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.83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F8AFC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50.4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3BD97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D0DBD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4FB3A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4.315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6CBAB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8106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032AB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491E6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5.88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E2535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7.3</w:t>
            </w:r>
          </w:p>
        </w:tc>
      </w:tr>
      <w:tr w:rsidR="00BD413C" w:rsidRPr="00A45826" w14:paraId="1DD5B352" w14:textId="77777777" w:rsidTr="00621D37">
        <w:trPr>
          <w:trHeight w:val="318"/>
        </w:trPr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9FE68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1CE80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1.475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BBB80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8441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4DD6B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F0305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.82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3DD04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50.4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2A238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607ED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AD0CF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6.105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97A81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7571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D7085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26700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5.58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625D2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5.8</w:t>
            </w:r>
          </w:p>
        </w:tc>
      </w:tr>
      <w:tr w:rsidR="00BD413C" w:rsidRPr="00A45826" w14:paraId="4A67DD3C" w14:textId="77777777" w:rsidTr="00621D37">
        <w:trPr>
          <w:trHeight w:val="318"/>
        </w:trPr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D15F3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FD7DA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9.069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8B877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719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960C9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2B14C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.27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885E0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8.2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4D757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5ECE9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E8B59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6.699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4B3F8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7558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8F462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40B6D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5.5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71470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5.4</w:t>
            </w:r>
          </w:p>
        </w:tc>
      </w:tr>
      <w:tr w:rsidR="00BD413C" w:rsidRPr="00A45826" w14:paraId="415CA076" w14:textId="77777777" w:rsidTr="00621D37">
        <w:trPr>
          <w:trHeight w:val="318"/>
        </w:trPr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9F2AC1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37ED6E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0.404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9C5B18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7797</w:t>
            </w:r>
          </w:p>
        </w:tc>
        <w:tc>
          <w:tcPr>
            <w:tcW w:w="9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5F8229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111B95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.11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5C2848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7.5</w:t>
            </w:r>
          </w:p>
        </w:tc>
        <w:tc>
          <w:tcPr>
            <w:tcW w:w="2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81FD18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D73845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Om10</w:t>
            </w:r>
          </w:p>
        </w:tc>
        <w:tc>
          <w:tcPr>
            <w:tcW w:w="7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966B89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6.629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A830A6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7617</w:t>
            </w:r>
          </w:p>
        </w:tc>
        <w:tc>
          <w:tcPr>
            <w:tcW w:w="10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5F2DE5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RACA27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7058A6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5.37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05A376" w14:textId="77777777" w:rsidR="00BD413C" w:rsidRPr="00A45826" w:rsidRDefault="00BD413C" w:rsidP="00621D3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A45826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4.7</w:t>
            </w:r>
          </w:p>
        </w:tc>
      </w:tr>
    </w:tbl>
    <w:p w14:paraId="7D752FFD" w14:textId="2999E39F" w:rsidR="00750A93" w:rsidRDefault="00750A93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  <w:szCs w:val="24"/>
        </w:rPr>
      </w:pPr>
    </w:p>
    <w:p w14:paraId="13BEECC8" w14:textId="77777777" w:rsidR="00750A93" w:rsidRDefault="00750A93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 w:hint="eastAsia"/>
          <w:b/>
          <w:sz w:val="24"/>
          <w:szCs w:val="24"/>
        </w:rPr>
        <w:t xml:space="preserve">   </w:t>
      </w:r>
    </w:p>
    <w:p w14:paraId="3773C713" w14:textId="77777777" w:rsidR="00BD413C" w:rsidRDefault="00750A93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 w:hint="eastAsia"/>
          <w:b/>
          <w:sz w:val="24"/>
          <w:szCs w:val="24"/>
        </w:rPr>
        <w:t xml:space="preserve"> </w:t>
      </w:r>
    </w:p>
    <w:p w14:paraId="3FFBC0A1" w14:textId="77777777" w:rsidR="00BD413C" w:rsidRDefault="00BD413C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E8E6F7A" w14:textId="7C5EBF60" w:rsidR="00750A93" w:rsidRDefault="00750A93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  <w:szCs w:val="24"/>
        </w:rPr>
      </w:pPr>
    </w:p>
    <w:p w14:paraId="59576559" w14:textId="4E8AED18" w:rsidR="00581D25" w:rsidRPr="008774BA" w:rsidRDefault="00672B42">
      <w:pPr>
        <w:rPr>
          <w:rFonts w:ascii="Times New Roman" w:hAnsi="Times New Roman" w:cs="Times New Roman"/>
          <w:sz w:val="24"/>
          <w:szCs w:val="24"/>
        </w:rPr>
      </w:pPr>
      <w:r w:rsidRPr="00581D25">
        <w:rPr>
          <w:rFonts w:ascii="Times New Roman" w:hAnsi="Times New Roman" w:cs="Times New Roman"/>
          <w:b/>
          <w:sz w:val="24"/>
          <w:szCs w:val="24"/>
        </w:rPr>
        <w:t>Suppl. Fig</w:t>
      </w:r>
      <w:r w:rsidR="00581D25">
        <w:rPr>
          <w:rFonts w:ascii="Times New Roman" w:hAnsi="Times New Roman" w:cs="Times New Roman"/>
          <w:b/>
          <w:sz w:val="24"/>
          <w:szCs w:val="24"/>
        </w:rPr>
        <w:t>.</w:t>
      </w:r>
      <w:r w:rsidR="00152EDE" w:rsidRPr="00581D2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B4BD3">
        <w:rPr>
          <w:rFonts w:ascii="Times New Roman" w:hAnsi="Times New Roman" w:cs="Times New Roman"/>
          <w:b/>
          <w:sz w:val="24"/>
          <w:szCs w:val="24"/>
        </w:rPr>
        <w:t>S</w:t>
      </w:r>
      <w:r w:rsidR="00152EDE" w:rsidRPr="00581D25">
        <w:rPr>
          <w:rFonts w:ascii="Times New Roman" w:hAnsi="Times New Roman" w:cs="Times New Roman"/>
          <w:b/>
          <w:sz w:val="24"/>
          <w:szCs w:val="24"/>
        </w:rPr>
        <w:t>1</w:t>
      </w:r>
      <w:r w:rsidRPr="00581D25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D45699" w:rsidRPr="008774BA">
        <w:rPr>
          <w:rFonts w:ascii="Times New Roman" w:hAnsi="Times New Roman" w:cs="Times New Roman"/>
          <w:sz w:val="24"/>
          <w:szCs w:val="24"/>
        </w:rPr>
        <w:t xml:space="preserve">Annotation pipeline of </w:t>
      </w:r>
      <w:r w:rsidR="008B4BD3">
        <w:rPr>
          <w:rFonts w:ascii="Times New Roman" w:hAnsi="Times New Roman" w:cs="Times New Roman"/>
          <w:sz w:val="24"/>
          <w:szCs w:val="24"/>
        </w:rPr>
        <w:t xml:space="preserve">LG-based scaffolds in </w:t>
      </w:r>
      <w:r w:rsidR="00D45699" w:rsidRPr="008774BA">
        <w:rPr>
          <w:rFonts w:ascii="Times New Roman" w:hAnsi="Times New Roman" w:cs="Times New Roman"/>
          <w:i/>
          <w:sz w:val="24"/>
          <w:szCs w:val="24"/>
        </w:rPr>
        <w:t>O</w:t>
      </w:r>
      <w:r w:rsidR="008774BA">
        <w:rPr>
          <w:rFonts w:ascii="Times New Roman" w:hAnsi="Times New Roman" w:cs="Times New Roman" w:hint="eastAsia"/>
          <w:i/>
          <w:sz w:val="24"/>
          <w:szCs w:val="24"/>
        </w:rPr>
        <w:t xml:space="preserve">ryzias </w:t>
      </w:r>
      <w:r w:rsidR="00D45699" w:rsidRPr="008774BA">
        <w:rPr>
          <w:rFonts w:ascii="Times New Roman" w:hAnsi="Times New Roman" w:cs="Times New Roman"/>
          <w:i/>
          <w:sz w:val="24"/>
          <w:szCs w:val="24"/>
        </w:rPr>
        <w:t>melastig</w:t>
      </w:r>
      <w:r w:rsidR="00D45699" w:rsidRPr="008774BA">
        <w:rPr>
          <w:rFonts w:ascii="Times New Roman" w:hAnsi="Times New Roman" w:cs="Times New Roman" w:hint="eastAsia"/>
          <w:i/>
          <w:sz w:val="24"/>
          <w:szCs w:val="24"/>
        </w:rPr>
        <w:t>ma</w:t>
      </w:r>
      <w:r w:rsidR="008B4BD3">
        <w:rPr>
          <w:rFonts w:ascii="Times New Roman" w:hAnsi="Times New Roman" w:cs="Times New Roman" w:hint="eastAsia"/>
          <w:sz w:val="24"/>
          <w:szCs w:val="24"/>
        </w:rPr>
        <w:t>.</w:t>
      </w:r>
    </w:p>
    <w:p w14:paraId="08D7F2DC" w14:textId="77777777" w:rsidR="00D45699" w:rsidRDefault="00D45699">
      <w:pPr>
        <w:rPr>
          <w:rFonts w:ascii="Times New Roman" w:hAnsi="Times New Roman" w:cs="Times New Roman"/>
          <w:b/>
          <w:sz w:val="24"/>
          <w:szCs w:val="24"/>
        </w:rPr>
      </w:pPr>
    </w:p>
    <w:p w14:paraId="5F8C8822" w14:textId="77777777" w:rsidR="00581D25" w:rsidRDefault="00D45699" w:rsidP="00D45699">
      <w:pPr>
        <w:ind w:firstLineChars="300" w:firstLine="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148BF801" wp14:editId="58B60CBD">
            <wp:extent cx="4810125" cy="4084955"/>
            <wp:effectExtent l="0" t="0" r="9525" b="0"/>
            <wp:docPr id="82" name="그림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40849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D4F729E" w14:textId="77777777" w:rsidR="00581D25" w:rsidRDefault="00581D25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E8F0D47" w14:textId="687B1DFA" w:rsidR="009406A8" w:rsidRDefault="00F920FF" w:rsidP="00F920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. Fig. </w:t>
      </w:r>
      <w:r w:rsidR="00095A69">
        <w:rPr>
          <w:rFonts w:ascii="Times New Roman" w:hAnsi="Times New Roman" w:cs="Times New Roman"/>
          <w:b/>
          <w:sz w:val="24"/>
          <w:szCs w:val="24"/>
        </w:rPr>
        <w:t>S</w:t>
      </w:r>
      <w:r>
        <w:rPr>
          <w:rFonts w:ascii="Times New Roman" w:hAnsi="Times New Roman" w:cs="Times New Roman"/>
          <w:b/>
          <w:sz w:val="24"/>
          <w:szCs w:val="24"/>
        </w:rPr>
        <w:t xml:space="preserve">2. </w:t>
      </w:r>
      <w:r w:rsidR="00B67286" w:rsidRPr="00B67286">
        <w:rPr>
          <w:rFonts w:ascii="Times New Roman" w:hAnsi="Times New Roman" w:cs="Times New Roman"/>
          <w:sz w:val="24"/>
          <w:szCs w:val="24"/>
        </w:rPr>
        <w:t>Relationship between the g</w:t>
      </w:r>
      <w:r w:rsidRPr="00B67286">
        <w:rPr>
          <w:rFonts w:ascii="Times New Roman" w:hAnsi="Times New Roman" w:cs="Times New Roman"/>
          <w:sz w:val="24"/>
          <w:szCs w:val="24"/>
        </w:rPr>
        <w:t>enetic</w:t>
      </w:r>
      <w:r w:rsidRPr="008774BA">
        <w:rPr>
          <w:rFonts w:ascii="Times New Roman" w:hAnsi="Times New Roman" w:cs="Times New Roman"/>
          <w:sz w:val="24"/>
          <w:szCs w:val="24"/>
        </w:rPr>
        <w:t xml:space="preserve"> map and th</w:t>
      </w:r>
      <w:r>
        <w:rPr>
          <w:rFonts w:ascii="Times New Roman" w:hAnsi="Times New Roman" w:cs="Times New Roman"/>
          <w:sz w:val="24"/>
          <w:szCs w:val="24"/>
        </w:rPr>
        <w:t xml:space="preserve">e </w:t>
      </w:r>
      <w:r w:rsidR="00B67286">
        <w:rPr>
          <w:rFonts w:ascii="Times New Roman" w:hAnsi="Times New Roman" w:cs="Times New Roman"/>
          <w:sz w:val="24"/>
          <w:szCs w:val="24"/>
        </w:rPr>
        <w:t>LG-based</w:t>
      </w:r>
      <w:r>
        <w:rPr>
          <w:rFonts w:ascii="Times New Roman" w:hAnsi="Times New Roman" w:cs="Times New Roman"/>
          <w:sz w:val="24"/>
          <w:szCs w:val="24"/>
        </w:rPr>
        <w:t xml:space="preserve"> genome assembly </w:t>
      </w:r>
      <w:r w:rsidRPr="008774BA">
        <w:rPr>
          <w:rFonts w:ascii="Times New Roman" w:hAnsi="Times New Roman" w:cs="Times New Roman" w:hint="eastAsia"/>
          <w:sz w:val="24"/>
          <w:szCs w:val="24"/>
        </w:rPr>
        <w:t xml:space="preserve">in </w:t>
      </w:r>
      <w:r w:rsidRPr="008774BA">
        <w:rPr>
          <w:rFonts w:ascii="Times New Roman" w:hAnsi="Times New Roman" w:cs="Times New Roman" w:hint="eastAsia"/>
          <w:i/>
          <w:sz w:val="24"/>
          <w:szCs w:val="24"/>
        </w:rPr>
        <w:t>O</w:t>
      </w:r>
      <w:r>
        <w:rPr>
          <w:rFonts w:ascii="Times New Roman" w:hAnsi="Times New Roman" w:cs="Times New Roman" w:hint="eastAsia"/>
          <w:i/>
          <w:sz w:val="24"/>
          <w:szCs w:val="24"/>
        </w:rPr>
        <w:t>ryzias</w:t>
      </w:r>
      <w:r w:rsidRPr="008774BA">
        <w:rPr>
          <w:rFonts w:ascii="Times New Roman" w:hAnsi="Times New Roman" w:cs="Times New Roman" w:hint="eastAsia"/>
          <w:i/>
          <w:sz w:val="24"/>
          <w:szCs w:val="24"/>
        </w:rPr>
        <w:t xml:space="preserve"> </w:t>
      </w:r>
      <w:r w:rsidRPr="008774BA">
        <w:rPr>
          <w:rFonts w:ascii="Times New Roman" w:hAnsi="Times New Roman" w:cs="Times New Roman"/>
          <w:i/>
          <w:sz w:val="24"/>
          <w:szCs w:val="24"/>
        </w:rPr>
        <w:t>melastigma</w:t>
      </w:r>
      <w:r w:rsidR="00B67286">
        <w:rPr>
          <w:rFonts w:ascii="Times New Roman" w:hAnsi="Times New Roman" w:cs="Times New Roman"/>
          <w:sz w:val="24"/>
          <w:szCs w:val="24"/>
        </w:rPr>
        <w:t xml:space="preserve">. The left bar and the right bar in the pairs represent the linkage groups (Om) and LG-based scaffolds (CHRR_Om) respectively.  </w:t>
      </w:r>
    </w:p>
    <w:p w14:paraId="0D8DD101" w14:textId="2D9A4DCA" w:rsidR="009406A8" w:rsidRPr="008774BA" w:rsidRDefault="009406A8" w:rsidP="00F920FF">
      <w:pPr>
        <w:rPr>
          <w:rFonts w:ascii="Times New Roman" w:hAnsi="Times New Roman" w:cs="Times New Roman"/>
          <w:sz w:val="24"/>
          <w:szCs w:val="24"/>
        </w:rPr>
      </w:pPr>
    </w:p>
    <w:p w14:paraId="2BF262B4" w14:textId="13A708DD" w:rsidR="00F920FF" w:rsidRDefault="00DA3785" w:rsidP="009406A8">
      <w:pPr>
        <w:ind w:firstLineChars="250" w:firstLine="500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0FFF3CC0" wp14:editId="19664B9C">
                <wp:simplePos x="0" y="0"/>
                <wp:positionH relativeFrom="column">
                  <wp:posOffset>-104775</wp:posOffset>
                </wp:positionH>
                <wp:positionV relativeFrom="paragraph">
                  <wp:posOffset>199390</wp:posOffset>
                </wp:positionV>
                <wp:extent cx="5981700" cy="7839075"/>
                <wp:effectExtent l="0" t="0" r="0" b="0"/>
                <wp:wrapNone/>
                <wp:docPr id="6" name="그룹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700" cy="7839075"/>
                          <a:chOff x="0" y="0"/>
                          <a:chExt cx="6492090" cy="8563749"/>
                        </a:xfrm>
                      </wpg:grpSpPr>
                      <pic:pic xmlns:pic="http://schemas.openxmlformats.org/drawingml/2006/picture">
                        <pic:nvPicPr>
                          <pic:cNvPr id="7" name="그림 7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1" y="0"/>
                            <a:ext cx="6492089" cy="42055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" name="그림 9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4358244"/>
                            <a:ext cx="6492089" cy="420550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4E7AE1" id="그룹 5" o:spid="_x0000_s1026" style="position:absolute;left:0;text-align:left;margin-left:-8.25pt;margin-top:15.7pt;width:471pt;height:617.25pt;z-index:251682816;mso-width-relative:margin;mso-height-relative:margin" coordsize="64920,85637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그림 7" o:spid="_x0000_s1027" type="#_x0000_t75" style="position:absolute;width:64920;height:420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">
                  <v:imagedata r:id="rId9" o:title=""/>
                  <v:path arrowok="t"/>
                </v:shape>
                <v:shape id="그림 9" o:spid="_x0000_s1028" type="#_x0000_t75" style="position:absolute;top:43582;width:64920;height:420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">
                  <v:imagedata r:id="rId10" o:title=""/>
                  <v:path arrowok="t"/>
                </v:shape>
              </v:group>
            </w:pict>
          </mc:Fallback>
        </mc:AlternateContent>
      </w:r>
    </w:p>
    <w:p w14:paraId="34B5683F" w14:textId="77777777" w:rsidR="00DA3785" w:rsidRDefault="00DA3785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2D8E9FE" w14:textId="5639E68C" w:rsidR="00F920FF" w:rsidRPr="008774BA" w:rsidRDefault="00F920FF" w:rsidP="00F920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. Fig. </w:t>
      </w:r>
      <w:r w:rsidR="00095A69">
        <w:rPr>
          <w:rFonts w:ascii="Times New Roman" w:hAnsi="Times New Roman" w:cs="Times New Roman"/>
          <w:b/>
          <w:sz w:val="24"/>
          <w:szCs w:val="24"/>
        </w:rPr>
        <w:t>S</w:t>
      </w:r>
      <w:r>
        <w:rPr>
          <w:rFonts w:ascii="Times New Roman" w:hAnsi="Times New Roman" w:cs="Times New Roman"/>
          <w:b/>
          <w:sz w:val="24"/>
          <w:szCs w:val="24"/>
        </w:rPr>
        <w:t xml:space="preserve">2. </w:t>
      </w:r>
      <w:r w:rsidR="006832A3" w:rsidRPr="00B67286">
        <w:rPr>
          <w:rFonts w:ascii="Times New Roman" w:hAnsi="Times New Roman" w:cs="Times New Roman"/>
          <w:sz w:val="24"/>
          <w:szCs w:val="24"/>
        </w:rPr>
        <w:t>Relationship between the genetic</w:t>
      </w:r>
      <w:r w:rsidR="006832A3" w:rsidRPr="008774BA">
        <w:rPr>
          <w:rFonts w:ascii="Times New Roman" w:hAnsi="Times New Roman" w:cs="Times New Roman"/>
          <w:sz w:val="24"/>
          <w:szCs w:val="24"/>
        </w:rPr>
        <w:t xml:space="preserve"> map and th</w:t>
      </w:r>
      <w:r w:rsidR="006832A3">
        <w:rPr>
          <w:rFonts w:ascii="Times New Roman" w:hAnsi="Times New Roman" w:cs="Times New Roman"/>
          <w:sz w:val="24"/>
          <w:szCs w:val="24"/>
        </w:rPr>
        <w:t xml:space="preserve">e LG-based genome assembly </w:t>
      </w:r>
      <w:r w:rsidR="006832A3" w:rsidRPr="008774BA">
        <w:rPr>
          <w:rFonts w:ascii="Times New Roman" w:hAnsi="Times New Roman" w:cs="Times New Roman" w:hint="eastAsia"/>
          <w:sz w:val="24"/>
          <w:szCs w:val="24"/>
        </w:rPr>
        <w:t xml:space="preserve">in </w:t>
      </w:r>
      <w:r w:rsidR="006832A3" w:rsidRPr="008774BA">
        <w:rPr>
          <w:rFonts w:ascii="Times New Roman" w:hAnsi="Times New Roman" w:cs="Times New Roman" w:hint="eastAsia"/>
          <w:i/>
          <w:sz w:val="24"/>
          <w:szCs w:val="24"/>
        </w:rPr>
        <w:t>O</w:t>
      </w:r>
      <w:r w:rsidR="006832A3">
        <w:rPr>
          <w:rFonts w:ascii="Times New Roman" w:hAnsi="Times New Roman" w:cs="Times New Roman" w:hint="eastAsia"/>
          <w:i/>
          <w:sz w:val="24"/>
          <w:szCs w:val="24"/>
        </w:rPr>
        <w:t>ryzias</w:t>
      </w:r>
      <w:r w:rsidR="006832A3" w:rsidRPr="008774BA">
        <w:rPr>
          <w:rFonts w:ascii="Times New Roman" w:hAnsi="Times New Roman" w:cs="Times New Roman" w:hint="eastAsia"/>
          <w:i/>
          <w:sz w:val="24"/>
          <w:szCs w:val="24"/>
        </w:rPr>
        <w:t xml:space="preserve"> </w:t>
      </w:r>
      <w:r w:rsidR="006832A3" w:rsidRPr="008774BA">
        <w:rPr>
          <w:rFonts w:ascii="Times New Roman" w:hAnsi="Times New Roman" w:cs="Times New Roman"/>
          <w:i/>
          <w:sz w:val="24"/>
          <w:szCs w:val="24"/>
        </w:rPr>
        <w:t>melastigma</w:t>
      </w:r>
      <w:r w:rsidR="006832A3">
        <w:rPr>
          <w:rFonts w:ascii="Times New Roman" w:hAnsi="Times New Roman" w:cs="Times New Roman"/>
          <w:sz w:val="24"/>
          <w:szCs w:val="24"/>
        </w:rPr>
        <w:t xml:space="preserve">. The left bar and the right bar in the pairs represent the linkage groups (Om) and LG-based scaffolds (CHRR_Om) respectively. </w:t>
      </w:r>
      <w:r w:rsidRPr="008774BA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 w:hint="eastAsia"/>
          <w:sz w:val="24"/>
          <w:szCs w:val="24"/>
        </w:rPr>
        <w:t>c</w:t>
      </w:r>
      <w:r w:rsidRPr="008774BA">
        <w:rPr>
          <w:rFonts w:ascii="Times New Roman" w:hAnsi="Times New Roman" w:cs="Times New Roman"/>
          <w:sz w:val="24"/>
          <w:szCs w:val="24"/>
        </w:rPr>
        <w:t>ontinued)</w:t>
      </w:r>
    </w:p>
    <w:p w14:paraId="0695A3DF" w14:textId="3C53164B" w:rsidR="00F920FF" w:rsidRDefault="00F920FF" w:rsidP="00F920FF">
      <w:pPr>
        <w:rPr>
          <w:rFonts w:ascii="Times New Roman" w:hAnsi="Times New Roman" w:cs="Times New Roman"/>
          <w:b/>
          <w:sz w:val="24"/>
          <w:szCs w:val="24"/>
        </w:rPr>
      </w:pPr>
    </w:p>
    <w:p w14:paraId="35BC5962" w14:textId="5A8B09D8" w:rsidR="00F920FF" w:rsidRDefault="00DA3785" w:rsidP="009406A8">
      <w:pPr>
        <w:ind w:firstLineChars="100" w:firstLine="240"/>
        <w:rPr>
          <w:rFonts w:ascii="Times New Roman" w:hAnsi="Times New Roman" w:cs="Times New Roman"/>
          <w:b/>
          <w:sz w:val="24"/>
          <w:szCs w:val="24"/>
        </w:rPr>
      </w:pPr>
      <w:r w:rsidRPr="00DA3785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0B8241F8" wp14:editId="33D98A21">
                <wp:simplePos x="0" y="0"/>
                <wp:positionH relativeFrom="column">
                  <wp:posOffset>0</wp:posOffset>
                </wp:positionH>
                <wp:positionV relativeFrom="paragraph">
                  <wp:posOffset>8890</wp:posOffset>
                </wp:positionV>
                <wp:extent cx="6010275" cy="8201025"/>
                <wp:effectExtent l="0" t="0" r="0" b="0"/>
                <wp:wrapNone/>
                <wp:docPr id="10" name="그룹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10275" cy="8201025"/>
                          <a:chOff x="0" y="0"/>
                          <a:chExt cx="6499757" cy="8746846"/>
                        </a:xfrm>
                      </wpg:grpSpPr>
                      <pic:pic xmlns:pic="http://schemas.openxmlformats.org/drawingml/2006/picture">
                        <pic:nvPicPr>
                          <pic:cNvPr id="11" name="그림 11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99757" cy="421047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" name="그림 12"/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4536374"/>
                            <a:ext cx="6499757" cy="4210472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51A05C4" id="그룹 3" o:spid="_x0000_s1026" style="position:absolute;left:0;text-align:left;margin-left:0;margin-top:.7pt;width:473.25pt;height:645.75pt;z-index:251684864;mso-width-relative:margin;mso-height-relative:margin" coordsize="64997,87468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">
                <v:shape id="그림 11" o:spid="_x0000_s1027" type="#_x0000_t75" style="position:absolute;width:64997;height:421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">
                  <v:imagedata r:id="rId13" o:title=""/>
                  <v:path arrowok="t"/>
                </v:shape>
                <v:shape id="그림 12" o:spid="_x0000_s1028" type="#_x0000_t75" style="position:absolute;top:45363;width:64997;height:421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">
                  <v:imagedata r:id="rId14" o:title=""/>
                  <v:path arrowok="t"/>
                </v:shape>
              </v:group>
            </w:pict>
          </mc:Fallback>
        </mc:AlternateContent>
      </w:r>
      <w:r w:rsidR="00F920FF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6FEDEF7" w14:textId="064E63D3" w:rsidR="009317B3" w:rsidRPr="008774BA" w:rsidRDefault="009317B3" w:rsidP="009317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b/>
          <w:sz w:val="24"/>
          <w:szCs w:val="24"/>
        </w:rPr>
        <w:lastRenderedPageBreak/>
        <w:t xml:space="preserve">Suppl. Fig. </w:t>
      </w:r>
      <w:r w:rsidR="00095A69">
        <w:rPr>
          <w:rFonts w:ascii="Times New Roman" w:hAnsi="Times New Roman" w:cs="Times New Roman"/>
          <w:b/>
          <w:sz w:val="24"/>
          <w:szCs w:val="24"/>
        </w:rPr>
        <w:t>S</w:t>
      </w:r>
      <w:r w:rsidR="00F920FF">
        <w:rPr>
          <w:rFonts w:ascii="Times New Roman" w:hAnsi="Times New Roman" w:cs="Times New Roman"/>
          <w:b/>
          <w:sz w:val="24"/>
          <w:szCs w:val="24"/>
        </w:rPr>
        <w:t>3</w:t>
      </w:r>
      <w:r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6832A3">
        <w:rPr>
          <w:rFonts w:ascii="Times New Roman" w:hAnsi="Times New Roman" w:cs="Times New Roman"/>
          <w:sz w:val="24"/>
          <w:szCs w:val="24"/>
        </w:rPr>
        <w:t xml:space="preserve">Comparison of sequences similarity </w:t>
      </w:r>
      <w:r w:rsidRPr="008774BA">
        <w:rPr>
          <w:rFonts w:ascii="Times New Roman" w:hAnsi="Times New Roman" w:cs="Times New Roman"/>
          <w:sz w:val="24"/>
          <w:szCs w:val="24"/>
        </w:rPr>
        <w:t xml:space="preserve">between the </w:t>
      </w:r>
      <w:r w:rsidR="006832A3">
        <w:rPr>
          <w:rFonts w:ascii="Times New Roman" w:hAnsi="Times New Roman" w:cs="Times New Roman"/>
          <w:sz w:val="24"/>
          <w:szCs w:val="24"/>
        </w:rPr>
        <w:t>LG-based scaffold in</w:t>
      </w:r>
      <w:r w:rsidRPr="008774BA">
        <w:rPr>
          <w:rFonts w:ascii="Times New Roman" w:hAnsi="Times New Roman" w:cs="Times New Roman"/>
          <w:sz w:val="24"/>
          <w:szCs w:val="24"/>
        </w:rPr>
        <w:t xml:space="preserve"> </w:t>
      </w:r>
      <w:r w:rsidRPr="008774BA">
        <w:rPr>
          <w:rFonts w:ascii="Times New Roman" w:hAnsi="Times New Roman" w:cs="Times New Roman"/>
          <w:i/>
          <w:sz w:val="24"/>
          <w:szCs w:val="24"/>
        </w:rPr>
        <w:t>O</w:t>
      </w:r>
      <w:r>
        <w:rPr>
          <w:rFonts w:ascii="Times New Roman" w:hAnsi="Times New Roman" w:cs="Times New Roman" w:hint="eastAsia"/>
          <w:i/>
          <w:sz w:val="24"/>
          <w:szCs w:val="24"/>
        </w:rPr>
        <w:t>ryzias</w:t>
      </w:r>
      <w:r w:rsidRPr="008774BA">
        <w:rPr>
          <w:rFonts w:ascii="Times New Roman" w:hAnsi="Times New Roman" w:cs="Times New Roman"/>
          <w:i/>
          <w:sz w:val="24"/>
          <w:szCs w:val="24"/>
        </w:rPr>
        <w:t xml:space="preserve"> melastigma</w:t>
      </w:r>
      <w:r w:rsidRPr="008774BA">
        <w:rPr>
          <w:rFonts w:ascii="Times New Roman" w:hAnsi="Times New Roman" w:cs="Times New Roman"/>
          <w:sz w:val="24"/>
          <w:szCs w:val="24"/>
        </w:rPr>
        <w:t xml:space="preserve"> and chromosomes </w:t>
      </w:r>
      <w:r w:rsidR="006832A3">
        <w:rPr>
          <w:rFonts w:ascii="Times New Roman" w:hAnsi="Times New Roman" w:cs="Times New Roman"/>
          <w:sz w:val="24"/>
          <w:szCs w:val="24"/>
        </w:rPr>
        <w:t xml:space="preserve">in </w:t>
      </w:r>
      <w:r w:rsidRPr="008774BA">
        <w:rPr>
          <w:rFonts w:ascii="Times New Roman" w:hAnsi="Times New Roman" w:cs="Times New Roman"/>
          <w:i/>
          <w:sz w:val="24"/>
          <w:szCs w:val="24"/>
        </w:rPr>
        <w:t>O</w:t>
      </w:r>
      <w:r>
        <w:rPr>
          <w:rFonts w:ascii="Times New Roman" w:hAnsi="Times New Roman" w:cs="Times New Roman" w:hint="eastAsia"/>
          <w:i/>
          <w:sz w:val="24"/>
          <w:szCs w:val="24"/>
        </w:rPr>
        <w:t>ryzias</w:t>
      </w:r>
      <w:r w:rsidRPr="008774BA">
        <w:rPr>
          <w:rFonts w:ascii="Times New Roman" w:hAnsi="Times New Roman" w:cs="Times New Roman"/>
          <w:i/>
          <w:sz w:val="24"/>
          <w:szCs w:val="24"/>
        </w:rPr>
        <w:t xml:space="preserve"> latipes</w:t>
      </w:r>
    </w:p>
    <w:p w14:paraId="2ABC9913" w14:textId="3EBC6A79" w:rsidR="009317B3" w:rsidRDefault="00062324" w:rsidP="009317B3">
      <w:pPr>
        <w:widowControl/>
        <w:wordWrap/>
        <w:autoSpaceDE/>
        <w:autoSpaceDN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5D4D89A2" wp14:editId="11380C80">
                <wp:simplePos x="0" y="0"/>
                <wp:positionH relativeFrom="column">
                  <wp:posOffset>-103517</wp:posOffset>
                </wp:positionH>
                <wp:positionV relativeFrom="paragraph">
                  <wp:posOffset>329996</wp:posOffset>
                </wp:positionV>
                <wp:extent cx="5822950" cy="7341080"/>
                <wp:effectExtent l="0" t="0" r="6350" b="0"/>
                <wp:wrapNone/>
                <wp:docPr id="54" name="그룹 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22950" cy="7341080"/>
                          <a:chOff x="0" y="0"/>
                          <a:chExt cx="5822950" cy="5572289"/>
                        </a:xfrm>
                      </wpg:grpSpPr>
                      <wpg:grpSp>
                        <wpg:cNvPr id="8" name="그룹 7"/>
                        <wpg:cNvGrpSpPr/>
                        <wpg:grpSpPr>
                          <a:xfrm>
                            <a:off x="0" y="0"/>
                            <a:ext cx="5822950" cy="2854325"/>
                            <a:chOff x="0" y="0"/>
                            <a:chExt cx="9433350" cy="5492839"/>
                          </a:xfrm>
                        </wpg:grpSpPr>
                        <pic:pic xmlns:pic="http://schemas.openxmlformats.org/drawingml/2006/picture">
                          <pic:nvPicPr>
                            <pic:cNvPr id="2" name="그림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38636"/>
                              <a:ext cx="3840668" cy="545420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3" name="그림 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962391" y="38636"/>
                              <a:ext cx="2551143" cy="4687912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" name="그림 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583741" y="0"/>
                              <a:ext cx="2849609" cy="4984126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5" name="직사각형 5"/>
                          <wps:cNvSpPr/>
                          <wps:spPr>
                            <a:xfrm>
                              <a:off x="3089668" y="0"/>
                              <a:ext cx="1004552" cy="218942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g:grpSp>
                        <wpg:cNvPr id="1" name="그룹 7"/>
                        <wpg:cNvGrpSpPr/>
                        <wpg:grpSpPr>
                          <a:xfrm>
                            <a:off x="534838" y="3027872"/>
                            <a:ext cx="5176299" cy="2544417"/>
                            <a:chOff x="0" y="0"/>
                            <a:chExt cx="9420501" cy="5943937"/>
                          </a:xfrm>
                        </wpg:grpSpPr>
                        <pic:pic xmlns:pic="http://schemas.openxmlformats.org/drawingml/2006/picture">
                          <pic:nvPicPr>
                            <pic:cNvPr id="16" name="그림 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2"/>
                              <a:ext cx="3275230" cy="594393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2" name="그림 5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394403" y="0"/>
                              <a:ext cx="3026098" cy="542200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3" name="그림 5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275230" y="1"/>
                              <a:ext cx="2970317" cy="542200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AE0142E" id="그룹 54" o:spid="_x0000_s1026" style="position:absolute;left:0;text-align:left;margin-left:-8.15pt;margin-top:26pt;width:458.5pt;height:578.05pt;z-index:251665408;mso-height-relative:margin" coordsize="58229,557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">
                <v:group id="그룹 7" o:spid="_x0000_s1027" style="position:absolute;width:58229;height:28543" coordsize="94333,549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그림 2" o:spid="_x0000_s1028" type="#_x0000_t75" style="position:absolute;top:386;width:38406;height:545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">
                    <v:imagedata r:id="rId21" o:title=""/>
                    <v:path arrowok="t"/>
                  </v:shape>
                  <v:shape id="그림 3" o:spid="_x0000_s1029" type="#_x0000_t75" style="position:absolute;left:39623;top:386;width:25512;height:468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">
                    <v:imagedata r:id="rId22" o:title=""/>
                    <v:path arrowok="t"/>
                  </v:shape>
                  <v:shape id="그림 4" o:spid="_x0000_s1030" type="#_x0000_t75" style="position:absolute;left:65837;width:28496;height:498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">
                    <v:imagedata r:id="rId23" o:title=""/>
                    <v:path arrowok="t"/>
                  </v:shape>
                  <v:rect id="직사각형 5" o:spid="_x0000_s1031" style="position:absolute;left:30896;width:10046;height:21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" fillcolor="white [3212]" stroked="f" strokeweight="1pt"/>
                </v:group>
                <v:group id="그룹 7" o:spid="_x0000_s1032" style="position:absolute;left:5348;top:30278;width:51763;height:25444" coordsize="94205,59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<v:shape id="그림 16" o:spid="_x0000_s1033" type="#_x0000_t75" style="position:absolute;width:32752;height:59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">
                    <v:imagedata r:id="rId24" o:title=""/>
                    <v:path arrowok="t"/>
                  </v:shape>
                  <v:shape id="그림 52" o:spid="_x0000_s1034" type="#_x0000_t75" style="position:absolute;left:63944;width:30261;height:542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">
                    <v:imagedata r:id="rId25" o:title=""/>
                    <v:path arrowok="t"/>
                  </v:shape>
                  <v:shape id="그림 53" o:spid="_x0000_s1035" type="#_x0000_t75" style="position:absolute;left:32752;width:29703;height:542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">
                    <v:imagedata r:id="rId26" o:title=""/>
                    <v:path arrowok="t"/>
                  </v:shape>
                </v:group>
              </v:group>
            </w:pict>
          </mc:Fallback>
        </mc:AlternateContent>
      </w:r>
      <w:r w:rsidR="009317B3">
        <w:br w:type="page"/>
      </w:r>
    </w:p>
    <w:p w14:paraId="204944BF" w14:textId="08585CC3" w:rsidR="009317B3" w:rsidRPr="00512935" w:rsidRDefault="009317B3" w:rsidP="005129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b/>
          <w:sz w:val="24"/>
          <w:szCs w:val="24"/>
        </w:rPr>
        <w:lastRenderedPageBreak/>
        <w:t xml:space="preserve">Suppl. Fig. </w:t>
      </w:r>
      <w:r w:rsidR="00095A69">
        <w:rPr>
          <w:rFonts w:ascii="Times New Roman" w:hAnsi="Times New Roman" w:cs="Times New Roman"/>
          <w:b/>
          <w:sz w:val="24"/>
          <w:szCs w:val="24"/>
        </w:rPr>
        <w:t>S</w:t>
      </w:r>
      <w:r w:rsidR="00F920FF">
        <w:rPr>
          <w:rFonts w:ascii="Times New Roman" w:hAnsi="Times New Roman" w:cs="Times New Roman"/>
          <w:b/>
          <w:sz w:val="24"/>
          <w:szCs w:val="24"/>
        </w:rPr>
        <w:t>3</w:t>
      </w:r>
      <w:r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512935">
        <w:rPr>
          <w:rFonts w:ascii="Times New Roman" w:hAnsi="Times New Roman" w:cs="Times New Roman"/>
          <w:sz w:val="24"/>
          <w:szCs w:val="24"/>
        </w:rPr>
        <w:t xml:space="preserve">Comparison of sequences similarity </w:t>
      </w:r>
      <w:r w:rsidR="00512935" w:rsidRPr="008774BA">
        <w:rPr>
          <w:rFonts w:ascii="Times New Roman" w:hAnsi="Times New Roman" w:cs="Times New Roman"/>
          <w:sz w:val="24"/>
          <w:szCs w:val="24"/>
        </w:rPr>
        <w:t xml:space="preserve">between the </w:t>
      </w:r>
      <w:r w:rsidR="00512935">
        <w:rPr>
          <w:rFonts w:ascii="Times New Roman" w:hAnsi="Times New Roman" w:cs="Times New Roman"/>
          <w:sz w:val="24"/>
          <w:szCs w:val="24"/>
        </w:rPr>
        <w:t>LG-based scaffold in</w:t>
      </w:r>
      <w:r w:rsidR="00512935" w:rsidRPr="008774BA">
        <w:rPr>
          <w:rFonts w:ascii="Times New Roman" w:hAnsi="Times New Roman" w:cs="Times New Roman"/>
          <w:sz w:val="24"/>
          <w:szCs w:val="24"/>
        </w:rPr>
        <w:t xml:space="preserve"> </w:t>
      </w:r>
      <w:r w:rsidR="00512935" w:rsidRPr="008774BA">
        <w:rPr>
          <w:rFonts w:ascii="Times New Roman" w:hAnsi="Times New Roman" w:cs="Times New Roman"/>
          <w:i/>
          <w:sz w:val="24"/>
          <w:szCs w:val="24"/>
        </w:rPr>
        <w:t>O</w:t>
      </w:r>
      <w:r w:rsidR="00512935">
        <w:rPr>
          <w:rFonts w:ascii="Times New Roman" w:hAnsi="Times New Roman" w:cs="Times New Roman" w:hint="eastAsia"/>
          <w:i/>
          <w:sz w:val="24"/>
          <w:szCs w:val="24"/>
        </w:rPr>
        <w:t>ryzias</w:t>
      </w:r>
      <w:r w:rsidR="00512935" w:rsidRPr="008774BA">
        <w:rPr>
          <w:rFonts w:ascii="Times New Roman" w:hAnsi="Times New Roman" w:cs="Times New Roman"/>
          <w:i/>
          <w:sz w:val="24"/>
          <w:szCs w:val="24"/>
        </w:rPr>
        <w:t xml:space="preserve"> melastigma</w:t>
      </w:r>
      <w:r w:rsidR="00512935" w:rsidRPr="008774BA">
        <w:rPr>
          <w:rFonts w:ascii="Times New Roman" w:hAnsi="Times New Roman" w:cs="Times New Roman"/>
          <w:sz w:val="24"/>
          <w:szCs w:val="24"/>
        </w:rPr>
        <w:t xml:space="preserve"> and chromosomes </w:t>
      </w:r>
      <w:r w:rsidR="00512935">
        <w:rPr>
          <w:rFonts w:ascii="Times New Roman" w:hAnsi="Times New Roman" w:cs="Times New Roman"/>
          <w:sz w:val="24"/>
          <w:szCs w:val="24"/>
        </w:rPr>
        <w:t xml:space="preserve">in </w:t>
      </w:r>
      <w:r w:rsidR="00512935" w:rsidRPr="008774BA">
        <w:rPr>
          <w:rFonts w:ascii="Times New Roman" w:hAnsi="Times New Roman" w:cs="Times New Roman"/>
          <w:i/>
          <w:sz w:val="24"/>
          <w:szCs w:val="24"/>
        </w:rPr>
        <w:t>O</w:t>
      </w:r>
      <w:r w:rsidR="00512935">
        <w:rPr>
          <w:rFonts w:ascii="Times New Roman" w:hAnsi="Times New Roman" w:cs="Times New Roman" w:hint="eastAsia"/>
          <w:i/>
          <w:sz w:val="24"/>
          <w:szCs w:val="24"/>
        </w:rPr>
        <w:t>ryzias</w:t>
      </w:r>
      <w:r w:rsidR="00512935" w:rsidRPr="008774BA">
        <w:rPr>
          <w:rFonts w:ascii="Times New Roman" w:hAnsi="Times New Roman" w:cs="Times New Roman"/>
          <w:i/>
          <w:sz w:val="24"/>
          <w:szCs w:val="24"/>
        </w:rPr>
        <w:t xml:space="preserve"> latipes</w:t>
      </w:r>
      <w:r w:rsidR="00512935">
        <w:rPr>
          <w:rFonts w:ascii="Times New Roman" w:hAnsi="Times New Roman" w:cs="Times New Roman"/>
          <w:sz w:val="24"/>
          <w:szCs w:val="24"/>
        </w:rPr>
        <w:t xml:space="preserve"> </w:t>
      </w:r>
      <w:r w:rsidRPr="008774BA">
        <w:rPr>
          <w:rFonts w:ascii="Times New Roman" w:hAnsi="Times New Roman" w:cs="Times New Roman" w:hint="eastAsia"/>
          <w:sz w:val="24"/>
          <w:szCs w:val="24"/>
        </w:rPr>
        <w:t>(continued)</w:t>
      </w:r>
    </w:p>
    <w:p w14:paraId="35DF1ADF" w14:textId="0C727DC4" w:rsidR="009317B3" w:rsidRPr="008774BA" w:rsidRDefault="00062324" w:rsidP="009317B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 w:hint="eastAsia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1F4F78E9" wp14:editId="2E444120">
                <wp:simplePos x="0" y="0"/>
                <wp:positionH relativeFrom="column">
                  <wp:posOffset>0</wp:posOffset>
                </wp:positionH>
                <wp:positionV relativeFrom="paragraph">
                  <wp:posOffset>260985</wp:posOffset>
                </wp:positionV>
                <wp:extent cx="5739993" cy="7651630"/>
                <wp:effectExtent l="0" t="0" r="0" b="6985"/>
                <wp:wrapNone/>
                <wp:docPr id="94" name="그룹 9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9993" cy="7651630"/>
                          <a:chOff x="0" y="0"/>
                          <a:chExt cx="5739993" cy="7309028"/>
                        </a:xfrm>
                      </wpg:grpSpPr>
                      <wpg:grpSp>
                        <wpg:cNvPr id="55" name="그룹 4"/>
                        <wpg:cNvGrpSpPr/>
                        <wpg:grpSpPr>
                          <a:xfrm>
                            <a:off x="94891" y="0"/>
                            <a:ext cx="5645102" cy="3217653"/>
                            <a:chOff x="0" y="0"/>
                            <a:chExt cx="9234486" cy="5318975"/>
                          </a:xfrm>
                        </wpg:grpSpPr>
                        <pic:pic xmlns:pic="http://schemas.openxmlformats.org/drawingml/2006/picture">
                          <pic:nvPicPr>
                            <pic:cNvPr id="56" name="그림 5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12878"/>
                              <a:ext cx="2967035" cy="530609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7" name="그림 5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67448" y="12879"/>
                              <a:ext cx="3004657" cy="530609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8" name="그림 5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297427" y="0"/>
                              <a:ext cx="2937059" cy="5254581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90" name="그룹 2"/>
                        <wpg:cNvGrpSpPr/>
                        <wpg:grpSpPr>
                          <a:xfrm>
                            <a:off x="0" y="4002657"/>
                            <a:ext cx="5696274" cy="3306371"/>
                            <a:chOff x="0" y="0"/>
                            <a:chExt cx="9237299" cy="5666704"/>
                          </a:xfrm>
                        </wpg:grpSpPr>
                        <pic:pic xmlns:pic="http://schemas.openxmlformats.org/drawingml/2006/picture">
                          <pic:nvPicPr>
                            <pic:cNvPr id="91" name="그림 9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152297" cy="566670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92" name="그림 9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203985" y="0"/>
                              <a:ext cx="3144126" cy="556924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93" name="그림 9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528589" y="0"/>
                              <a:ext cx="2708710" cy="4868213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001C4C9" id="그룹 94" o:spid="_x0000_s1026" style="position:absolute;left:0;text-align:left;margin-left:0;margin-top:20.55pt;width:451.95pt;height:602.5pt;z-index:251670528;mso-height-relative:margin" coordsize="57399,7309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">
                <v:group id="그룹 4" o:spid="_x0000_s1027" style="position:absolute;left:948;width:56451;height:32176" coordsize="92344,53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NhCwwAAANs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QLPL+EHyNkDAAD//wMAUEsBAi0AFAAGAAgAAAAhANvh9svuAAAAhQEAABMAAAAAAAAAAAAA&#10;AAAAAAAAAFtDb250ZW50X1R5cGVzXS54bWxQSwECLQAUAAYACAAAACEAWvQsW78AAAAVAQAACwAA&#10;AAAAAAAAAAAAAAAfAQAAX3JlbHMvLnJlbHNQSwECLQAUAAYACAAAACEAayDYQsMAAADbAAAADwAA&#10;AAAAAAAAAAAAAAAHAgAAZHJzL2Rvd25yZXYueG1sUEsFBgAAAAADAAMAtwAAAPcCAAAAAA==&#10;">
                  <v:shape id="그림 56" o:spid="_x0000_s1028" type="#_x0000_t75" style="position:absolute;top:128;width:29670;height:530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">
                    <v:imagedata r:id="rId33" o:title=""/>
                    <v:path arrowok="t"/>
                  </v:shape>
                  <v:shape id="그림 57" o:spid="_x0000_s1029" type="#_x0000_t75" style="position:absolute;left:30674;top:128;width:30047;height:530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">
                    <v:imagedata r:id="rId34" o:title=""/>
                    <v:path arrowok="t"/>
                  </v:shape>
                  <v:shape id="그림 58" o:spid="_x0000_s1030" type="#_x0000_t75" style="position:absolute;left:62974;width:29370;height:525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">
                    <v:imagedata r:id="rId35" o:title=""/>
                    <v:path arrowok="t"/>
                  </v:shape>
                </v:group>
                <v:group id="그룹 2" o:spid="_x0000_s1031" style="position:absolute;top:40026;width:56962;height:33064" coordsize="92372,566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">
                  <v:shape id="그림 91" o:spid="_x0000_s1032" type="#_x0000_t75" style="position:absolute;width:31522;height:566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">
                    <v:imagedata r:id="rId36" o:title=""/>
                    <v:path arrowok="t"/>
                  </v:shape>
                  <v:shape id="그림 92" o:spid="_x0000_s1033" type="#_x0000_t75" style="position:absolute;left:32039;width:31442;height:556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">
                    <v:imagedata r:id="rId37" o:title=""/>
                    <v:path arrowok="t"/>
                  </v:shape>
                  <v:shape id="그림 93" o:spid="_x0000_s1034" type="#_x0000_t75" style="position:absolute;left:65285;width:27087;height:486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">
                    <v:imagedata r:id="rId38" o:title=""/>
                    <v:path arrowok="t"/>
                  </v:shape>
                </v:group>
              </v:group>
            </w:pict>
          </mc:Fallback>
        </mc:AlternateContent>
      </w:r>
      <w:r w:rsidR="009317B3">
        <w:rPr>
          <w:rFonts w:ascii="Times New Roman" w:hAnsi="Times New Roman" w:cs="Times New Roman" w:hint="eastAsia"/>
          <w:b/>
          <w:sz w:val="24"/>
          <w:szCs w:val="24"/>
        </w:rPr>
        <w:t xml:space="preserve"> </w:t>
      </w:r>
    </w:p>
    <w:p w14:paraId="4B169B6D" w14:textId="50E166B4" w:rsidR="009317B3" w:rsidRDefault="009317B3" w:rsidP="009317B3">
      <w:pPr>
        <w:widowControl/>
        <w:wordWrap/>
        <w:autoSpaceDE/>
        <w:autoSpaceDN/>
      </w:pPr>
      <w:r>
        <w:br w:type="page"/>
      </w:r>
    </w:p>
    <w:p w14:paraId="47637D67" w14:textId="40EB66C7" w:rsidR="00512935" w:rsidRPr="00512935" w:rsidRDefault="00512935" w:rsidP="005129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b/>
          <w:sz w:val="24"/>
          <w:szCs w:val="24"/>
        </w:rPr>
        <w:lastRenderedPageBreak/>
        <w:t xml:space="preserve">Suppl. Fig. </w:t>
      </w:r>
      <w:r w:rsidR="00095A69">
        <w:rPr>
          <w:rFonts w:ascii="Times New Roman" w:hAnsi="Times New Roman" w:cs="Times New Roman"/>
          <w:b/>
          <w:sz w:val="24"/>
          <w:szCs w:val="24"/>
        </w:rPr>
        <w:t>S</w:t>
      </w:r>
      <w:r>
        <w:rPr>
          <w:rFonts w:ascii="Times New Roman" w:hAnsi="Times New Roman" w:cs="Times New Roman"/>
          <w:b/>
          <w:sz w:val="24"/>
          <w:szCs w:val="24"/>
        </w:rPr>
        <w:t xml:space="preserve">3. </w:t>
      </w:r>
      <w:r>
        <w:rPr>
          <w:rFonts w:ascii="Times New Roman" w:hAnsi="Times New Roman" w:cs="Times New Roman"/>
          <w:sz w:val="24"/>
          <w:szCs w:val="24"/>
        </w:rPr>
        <w:t xml:space="preserve">Comparison of sequences similarity </w:t>
      </w:r>
      <w:r w:rsidRPr="008774BA">
        <w:rPr>
          <w:rFonts w:ascii="Times New Roman" w:hAnsi="Times New Roman" w:cs="Times New Roman"/>
          <w:sz w:val="24"/>
          <w:szCs w:val="24"/>
        </w:rPr>
        <w:t xml:space="preserve">between the </w:t>
      </w:r>
      <w:r>
        <w:rPr>
          <w:rFonts w:ascii="Times New Roman" w:hAnsi="Times New Roman" w:cs="Times New Roman"/>
          <w:sz w:val="24"/>
          <w:szCs w:val="24"/>
        </w:rPr>
        <w:t>LG-based scaffold in</w:t>
      </w:r>
      <w:r w:rsidRPr="008774BA">
        <w:rPr>
          <w:rFonts w:ascii="Times New Roman" w:hAnsi="Times New Roman" w:cs="Times New Roman"/>
          <w:sz w:val="24"/>
          <w:szCs w:val="24"/>
        </w:rPr>
        <w:t xml:space="preserve"> </w:t>
      </w:r>
      <w:r w:rsidRPr="008774BA">
        <w:rPr>
          <w:rFonts w:ascii="Times New Roman" w:hAnsi="Times New Roman" w:cs="Times New Roman"/>
          <w:i/>
          <w:sz w:val="24"/>
          <w:szCs w:val="24"/>
        </w:rPr>
        <w:t>O</w:t>
      </w:r>
      <w:r>
        <w:rPr>
          <w:rFonts w:ascii="Times New Roman" w:hAnsi="Times New Roman" w:cs="Times New Roman" w:hint="eastAsia"/>
          <w:i/>
          <w:sz w:val="24"/>
          <w:szCs w:val="24"/>
        </w:rPr>
        <w:t>ryzias</w:t>
      </w:r>
      <w:r w:rsidRPr="008774BA">
        <w:rPr>
          <w:rFonts w:ascii="Times New Roman" w:hAnsi="Times New Roman" w:cs="Times New Roman"/>
          <w:i/>
          <w:sz w:val="24"/>
          <w:szCs w:val="24"/>
        </w:rPr>
        <w:t xml:space="preserve"> melastigma</w:t>
      </w:r>
      <w:r w:rsidRPr="008774BA">
        <w:rPr>
          <w:rFonts w:ascii="Times New Roman" w:hAnsi="Times New Roman" w:cs="Times New Roman"/>
          <w:sz w:val="24"/>
          <w:szCs w:val="24"/>
        </w:rPr>
        <w:t xml:space="preserve"> and chromosomes </w:t>
      </w: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Pr="008774BA">
        <w:rPr>
          <w:rFonts w:ascii="Times New Roman" w:hAnsi="Times New Roman" w:cs="Times New Roman"/>
          <w:i/>
          <w:sz w:val="24"/>
          <w:szCs w:val="24"/>
        </w:rPr>
        <w:t>O</w:t>
      </w:r>
      <w:r>
        <w:rPr>
          <w:rFonts w:ascii="Times New Roman" w:hAnsi="Times New Roman" w:cs="Times New Roman" w:hint="eastAsia"/>
          <w:i/>
          <w:sz w:val="24"/>
          <w:szCs w:val="24"/>
        </w:rPr>
        <w:t>ryzias</w:t>
      </w:r>
      <w:r w:rsidRPr="008774BA">
        <w:rPr>
          <w:rFonts w:ascii="Times New Roman" w:hAnsi="Times New Roman" w:cs="Times New Roman"/>
          <w:i/>
          <w:sz w:val="24"/>
          <w:szCs w:val="24"/>
        </w:rPr>
        <w:t xml:space="preserve"> latip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774BA">
        <w:rPr>
          <w:rFonts w:ascii="Times New Roman" w:hAnsi="Times New Roman" w:cs="Times New Roman" w:hint="eastAsia"/>
          <w:sz w:val="24"/>
          <w:szCs w:val="24"/>
        </w:rPr>
        <w:t>(continued)</w:t>
      </w:r>
    </w:p>
    <w:p w14:paraId="15A3AC0F" w14:textId="0D057F4C" w:rsidR="009317B3" w:rsidRDefault="006D5F09" w:rsidP="009317B3">
      <w:pPr>
        <w:widowControl/>
        <w:wordWrap/>
        <w:autoSpaceDE/>
        <w:autoSpaceDN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26F13225" wp14:editId="0B832C10">
                <wp:simplePos x="0" y="0"/>
                <wp:positionH relativeFrom="column">
                  <wp:posOffset>-8626</wp:posOffset>
                </wp:positionH>
                <wp:positionV relativeFrom="paragraph">
                  <wp:posOffset>200600</wp:posOffset>
                </wp:positionV>
                <wp:extent cx="5652135" cy="7392838"/>
                <wp:effectExtent l="0" t="0" r="5715" b="0"/>
                <wp:wrapNone/>
                <wp:docPr id="103" name="그룹 10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52135" cy="7392838"/>
                          <a:chOff x="0" y="0"/>
                          <a:chExt cx="5652135" cy="7392838"/>
                        </a:xfrm>
                      </wpg:grpSpPr>
                      <wpg:grpSp>
                        <wpg:cNvPr id="95" name="그룹 4"/>
                        <wpg:cNvGrpSpPr/>
                        <wpg:grpSpPr>
                          <a:xfrm>
                            <a:off x="0" y="0"/>
                            <a:ext cx="5652135" cy="3260785"/>
                            <a:chOff x="0" y="0"/>
                            <a:chExt cx="9793947" cy="5864309"/>
                          </a:xfrm>
                        </wpg:grpSpPr>
                        <pic:pic xmlns:pic="http://schemas.openxmlformats.org/drawingml/2006/picture">
                          <pic:nvPicPr>
                            <pic:cNvPr id="96" name="그림 9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266294" cy="578764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97" name="그림 9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366149" y="0"/>
                              <a:ext cx="3062880" cy="544776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98" name="그림 9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528884" y="0"/>
                              <a:ext cx="3265063" cy="5864309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99" name="그룹 4"/>
                        <wpg:cNvGrpSpPr/>
                        <wpg:grpSpPr>
                          <a:xfrm>
                            <a:off x="0" y="3916393"/>
                            <a:ext cx="5598543" cy="3476445"/>
                            <a:chOff x="0" y="0"/>
                            <a:chExt cx="9881916" cy="5730186"/>
                          </a:xfrm>
                        </wpg:grpSpPr>
                        <pic:pic xmlns:pic="http://schemas.openxmlformats.org/drawingml/2006/picture">
                          <pic:nvPicPr>
                            <pic:cNvPr id="100" name="그림 10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165507"/>
                              <a:ext cx="3126704" cy="556467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01" name="그림 10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296990" y="57671"/>
                              <a:ext cx="3181082" cy="567251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02" name="그림 10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671253" y="0"/>
                              <a:ext cx="3210663" cy="573018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24527F3E" id="그룹 103" o:spid="_x0000_s1026" style="position:absolute;left:0;text-align:left;margin-left:-.7pt;margin-top:15.8pt;width:445.05pt;height:582.1pt;z-index:251675648" coordsize="56521,739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">
                <v:group id="그룹 4" o:spid="_x0000_s1027" style="position:absolute;width:56521;height:32607" coordsize="97939,58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WLY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">
                  <v:shape id="그림 96" o:spid="_x0000_s1028" type="#_x0000_t75" style="position:absolute;width:32662;height:578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">
                    <v:imagedata r:id="rId45" o:title=""/>
                    <v:path arrowok="t"/>
                  </v:shape>
                  <v:shape id="그림 97" o:spid="_x0000_s1029" type="#_x0000_t75" style="position:absolute;left:33661;width:30629;height:54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">
                    <v:imagedata r:id="rId46" o:title=""/>
                    <v:path arrowok="t"/>
                  </v:shape>
                  <v:shape id="그림 98" o:spid="_x0000_s1030" type="#_x0000_t75" style="position:absolute;left:65288;width:32651;height:586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">
                    <v:imagedata r:id="rId47" o:title=""/>
                    <v:path arrowok="t"/>
                  </v:shape>
                </v:group>
                <v:group id="그룹 4" o:spid="_x0000_s1031" style="position:absolute;top:39163;width:55985;height:34765" coordsize="98819,573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">
                  <v:shape id="그림 100" o:spid="_x0000_s1032" type="#_x0000_t75" style="position:absolute;top:1655;width:31267;height:556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">
                    <v:imagedata r:id="rId48" o:title=""/>
                    <v:path arrowok="t"/>
                  </v:shape>
                  <v:shape id="그림 101" o:spid="_x0000_s1033" type="#_x0000_t75" style="position:absolute;left:32969;top:576;width:31811;height:567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">
                    <v:imagedata r:id="rId49" o:title=""/>
                    <v:path arrowok="t"/>
                  </v:shape>
                  <v:shape id="그림 102" o:spid="_x0000_s1034" type="#_x0000_t75" style="position:absolute;left:66712;width:32107;height:573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">
                    <v:imagedata r:id="rId50" o:title=""/>
                    <v:path arrowok="t"/>
                  </v:shape>
                </v:group>
              </v:group>
            </w:pict>
          </mc:Fallback>
        </mc:AlternateContent>
      </w:r>
      <w:r w:rsidR="009317B3">
        <w:br w:type="page"/>
      </w:r>
    </w:p>
    <w:p w14:paraId="4ECEB88D" w14:textId="21D2B424" w:rsidR="00512935" w:rsidRPr="00512935" w:rsidRDefault="00512935" w:rsidP="005129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b/>
          <w:sz w:val="24"/>
          <w:szCs w:val="24"/>
        </w:rPr>
        <w:lastRenderedPageBreak/>
        <w:t xml:space="preserve">Suppl. Fig. </w:t>
      </w:r>
      <w:r w:rsidR="00095A69">
        <w:rPr>
          <w:rFonts w:ascii="Times New Roman" w:hAnsi="Times New Roman" w:cs="Times New Roman"/>
          <w:b/>
          <w:sz w:val="24"/>
          <w:szCs w:val="24"/>
        </w:rPr>
        <w:t>S</w:t>
      </w:r>
      <w:r>
        <w:rPr>
          <w:rFonts w:ascii="Times New Roman" w:hAnsi="Times New Roman" w:cs="Times New Roman"/>
          <w:b/>
          <w:sz w:val="24"/>
          <w:szCs w:val="24"/>
        </w:rPr>
        <w:t xml:space="preserve">3. </w:t>
      </w:r>
      <w:r>
        <w:rPr>
          <w:rFonts w:ascii="Times New Roman" w:hAnsi="Times New Roman" w:cs="Times New Roman"/>
          <w:sz w:val="24"/>
          <w:szCs w:val="24"/>
        </w:rPr>
        <w:t xml:space="preserve">Comparison of sequences similarity </w:t>
      </w:r>
      <w:r w:rsidRPr="008774BA">
        <w:rPr>
          <w:rFonts w:ascii="Times New Roman" w:hAnsi="Times New Roman" w:cs="Times New Roman"/>
          <w:sz w:val="24"/>
          <w:szCs w:val="24"/>
        </w:rPr>
        <w:t xml:space="preserve">between the </w:t>
      </w:r>
      <w:r>
        <w:rPr>
          <w:rFonts w:ascii="Times New Roman" w:hAnsi="Times New Roman" w:cs="Times New Roman"/>
          <w:sz w:val="24"/>
          <w:szCs w:val="24"/>
        </w:rPr>
        <w:t>LG-based scaffold in</w:t>
      </w:r>
      <w:r w:rsidRPr="008774BA">
        <w:rPr>
          <w:rFonts w:ascii="Times New Roman" w:hAnsi="Times New Roman" w:cs="Times New Roman"/>
          <w:sz w:val="24"/>
          <w:szCs w:val="24"/>
        </w:rPr>
        <w:t xml:space="preserve"> </w:t>
      </w:r>
      <w:r w:rsidRPr="008774BA">
        <w:rPr>
          <w:rFonts w:ascii="Times New Roman" w:hAnsi="Times New Roman" w:cs="Times New Roman"/>
          <w:i/>
          <w:sz w:val="24"/>
          <w:szCs w:val="24"/>
        </w:rPr>
        <w:t>O</w:t>
      </w:r>
      <w:r>
        <w:rPr>
          <w:rFonts w:ascii="Times New Roman" w:hAnsi="Times New Roman" w:cs="Times New Roman" w:hint="eastAsia"/>
          <w:i/>
          <w:sz w:val="24"/>
          <w:szCs w:val="24"/>
        </w:rPr>
        <w:t>ryzias</w:t>
      </w:r>
      <w:r w:rsidRPr="008774BA">
        <w:rPr>
          <w:rFonts w:ascii="Times New Roman" w:hAnsi="Times New Roman" w:cs="Times New Roman"/>
          <w:i/>
          <w:sz w:val="24"/>
          <w:szCs w:val="24"/>
        </w:rPr>
        <w:t xml:space="preserve"> melastigma</w:t>
      </w:r>
      <w:r w:rsidRPr="008774BA">
        <w:rPr>
          <w:rFonts w:ascii="Times New Roman" w:hAnsi="Times New Roman" w:cs="Times New Roman"/>
          <w:sz w:val="24"/>
          <w:szCs w:val="24"/>
        </w:rPr>
        <w:t xml:space="preserve"> and chromosomes </w:t>
      </w: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Pr="008774BA">
        <w:rPr>
          <w:rFonts w:ascii="Times New Roman" w:hAnsi="Times New Roman" w:cs="Times New Roman"/>
          <w:i/>
          <w:sz w:val="24"/>
          <w:szCs w:val="24"/>
        </w:rPr>
        <w:t>O</w:t>
      </w:r>
      <w:r>
        <w:rPr>
          <w:rFonts w:ascii="Times New Roman" w:hAnsi="Times New Roman" w:cs="Times New Roman" w:hint="eastAsia"/>
          <w:i/>
          <w:sz w:val="24"/>
          <w:szCs w:val="24"/>
        </w:rPr>
        <w:t>ryzias</w:t>
      </w:r>
      <w:r w:rsidRPr="008774BA">
        <w:rPr>
          <w:rFonts w:ascii="Times New Roman" w:hAnsi="Times New Roman" w:cs="Times New Roman"/>
          <w:i/>
          <w:sz w:val="24"/>
          <w:szCs w:val="24"/>
        </w:rPr>
        <w:t xml:space="preserve"> latip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774BA">
        <w:rPr>
          <w:rFonts w:ascii="Times New Roman" w:hAnsi="Times New Roman" w:cs="Times New Roman" w:hint="eastAsia"/>
          <w:sz w:val="24"/>
          <w:szCs w:val="24"/>
        </w:rPr>
        <w:t>(continued)</w:t>
      </w:r>
    </w:p>
    <w:p w14:paraId="4FBD639F" w14:textId="41177722" w:rsidR="009317B3" w:rsidRDefault="00980327" w:rsidP="009317B3">
      <w:pPr>
        <w:widowControl/>
        <w:wordWrap/>
        <w:autoSpaceDE/>
        <w:autoSpaceDN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3C421C8F" wp14:editId="6C686228">
                <wp:simplePos x="0" y="0"/>
                <wp:positionH relativeFrom="column">
                  <wp:posOffset>60385</wp:posOffset>
                </wp:positionH>
                <wp:positionV relativeFrom="paragraph">
                  <wp:posOffset>226479</wp:posOffset>
                </wp:positionV>
                <wp:extent cx="5919002" cy="8074325"/>
                <wp:effectExtent l="0" t="0" r="5715" b="3175"/>
                <wp:wrapNone/>
                <wp:docPr id="112" name="그룹 1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19002" cy="8074325"/>
                          <a:chOff x="0" y="0"/>
                          <a:chExt cx="5919002" cy="8074325"/>
                        </a:xfrm>
                      </wpg:grpSpPr>
                      <wpg:grpSp>
                        <wpg:cNvPr id="104" name="그룹 4"/>
                        <wpg:cNvGrpSpPr/>
                        <wpg:grpSpPr>
                          <a:xfrm>
                            <a:off x="8626" y="0"/>
                            <a:ext cx="5910376" cy="3761117"/>
                            <a:chOff x="0" y="0"/>
                            <a:chExt cx="10129002" cy="6132020"/>
                          </a:xfrm>
                        </wpg:grpSpPr>
                        <pic:pic xmlns:pic="http://schemas.openxmlformats.org/drawingml/2006/picture">
                          <pic:nvPicPr>
                            <pic:cNvPr id="105" name="그림 10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221138" cy="566026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06" name="그림 10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408075" y="0"/>
                              <a:ext cx="3040556" cy="539624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07" name="그림 10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635568" y="0"/>
                              <a:ext cx="3493434" cy="613202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108" name="그룹 4"/>
                        <wpg:cNvGrpSpPr/>
                        <wpg:grpSpPr>
                          <a:xfrm>
                            <a:off x="0" y="4485736"/>
                            <a:ext cx="5693434" cy="3588589"/>
                            <a:chOff x="0" y="0"/>
                            <a:chExt cx="10016082" cy="5858210"/>
                          </a:xfrm>
                        </wpg:grpSpPr>
                        <pic:pic xmlns:pic="http://schemas.openxmlformats.org/drawingml/2006/picture">
                          <pic:nvPicPr>
                            <pic:cNvPr id="109" name="그림 10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285217" cy="585821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10" name="그림 1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431033" y="0"/>
                              <a:ext cx="3323716" cy="585821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11" name="그림 1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6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758688" y="0"/>
                              <a:ext cx="3257394" cy="585821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03AF6FA8" id="그룹 112" o:spid="_x0000_s1026" style="position:absolute;left:0;text-align:left;margin-left:4.75pt;margin-top:17.85pt;width:466.05pt;height:635.75pt;z-index:251680768" coordsize="59190,80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">
                <v:group id="그룹 4" o:spid="_x0000_s1027" style="position:absolute;left:86;width:59104;height:37611" coordsize="101290,613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">
                  <v:shape id="그림 105" o:spid="_x0000_s1028" type="#_x0000_t75" style="position:absolute;width:32211;height:566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">
                    <v:imagedata r:id="rId57" o:title=""/>
                    <v:path arrowok="t"/>
                  </v:shape>
                  <v:shape id="그림 106" o:spid="_x0000_s1029" type="#_x0000_t75" style="position:absolute;left:34080;width:30406;height:539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">
                    <v:imagedata r:id="rId58" o:title=""/>
                    <v:path arrowok="t"/>
                  </v:shape>
                  <v:shape id="그림 107" o:spid="_x0000_s1030" type="#_x0000_t75" style="position:absolute;left:66355;width:34935;height:613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">
                    <v:imagedata r:id="rId59" o:title=""/>
                    <v:path arrowok="t"/>
                  </v:shape>
                </v:group>
                <v:group id="그룹 4" o:spid="_x0000_s1031" style="position:absolute;top:44857;width:56934;height:35886" coordsize="100160,585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spZa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E6GVZ2QCnf8CAAD//wMAUEsBAi0AFAAGAAgAAAAhANvh9svuAAAAhQEAABMAAAAAAAAA&#10;AAAAAAAAAAAAAFtDb250ZW50X1R5cGVzXS54bWxQSwECLQAUAAYACAAAACEAWvQsW78AAAAVAQAA&#10;CwAAAAAAAAAAAAAAAAAfAQAAX3JlbHMvLnJlbHNQSwECLQAUAAYACAAAACEAtbKWWsYAAADcAAAA&#10;DwAAAAAAAAAAAAAAAAAHAgAAZHJzL2Rvd25yZXYueG1sUEsFBgAAAAADAAMAtwAAAPoCAAAAAA==&#10;">
                  <v:shape id="그림 109" o:spid="_x0000_s1032" type="#_x0000_t75" style="position:absolute;width:32852;height:585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">
                    <v:imagedata r:id="rId60" o:title=""/>
                    <v:path arrowok="t"/>
                  </v:shape>
                  <v:shape id="그림 110" o:spid="_x0000_s1033" type="#_x0000_t75" style="position:absolute;left:34310;width:33237;height:585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">
                    <v:imagedata r:id="rId61" o:title=""/>
                    <v:path arrowok="t"/>
                  </v:shape>
                  <v:shape id="그림 111" o:spid="_x0000_s1034" type="#_x0000_t75" style="position:absolute;left:67586;width:32574;height:585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">
                    <v:imagedata r:id="rId62" o:title=""/>
                    <v:path arrowok="t"/>
                  </v:shape>
                </v:group>
              </v:group>
            </w:pict>
          </mc:Fallback>
        </mc:AlternateContent>
      </w:r>
    </w:p>
    <w:p w14:paraId="2FA3AD12" w14:textId="1918B9EA" w:rsidR="006A6732" w:rsidRDefault="006A6732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  <w:szCs w:val="24"/>
        </w:rPr>
        <w:sectPr w:rsidR="006A6732" w:rsidSect="008774BA">
          <w:pgSz w:w="11906" w:h="16838"/>
          <w:pgMar w:top="993" w:right="1440" w:bottom="1440" w:left="1440" w:header="851" w:footer="992" w:gutter="0"/>
          <w:cols w:space="425"/>
          <w:docGrid w:linePitch="360"/>
        </w:sectPr>
      </w:pPr>
      <w:bookmarkStart w:id="0" w:name="_GoBack"/>
      <w:bookmarkEnd w:id="0"/>
    </w:p>
    <w:p w14:paraId="0BD13970" w14:textId="103E0DE1" w:rsidR="00F920FF" w:rsidRDefault="00F920FF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  <w:szCs w:val="24"/>
        </w:rPr>
      </w:pPr>
    </w:p>
    <w:sectPr w:rsidR="00F920FF" w:rsidSect="00C10F10">
      <w:pgSz w:w="11906" w:h="16838"/>
      <w:pgMar w:top="992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493D85" w14:textId="77777777" w:rsidR="0067184C" w:rsidRDefault="0067184C" w:rsidP="0060246F">
      <w:pPr>
        <w:spacing w:after="0" w:line="240" w:lineRule="auto"/>
      </w:pPr>
      <w:r>
        <w:separator/>
      </w:r>
    </w:p>
  </w:endnote>
  <w:endnote w:type="continuationSeparator" w:id="0">
    <w:p w14:paraId="03A5FAB2" w14:textId="77777777" w:rsidR="0067184C" w:rsidRDefault="0067184C" w:rsidP="006024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5260E0" w14:textId="77777777" w:rsidR="0067184C" w:rsidRDefault="0067184C" w:rsidP="0060246F">
      <w:pPr>
        <w:spacing w:after="0" w:line="240" w:lineRule="auto"/>
      </w:pPr>
      <w:r>
        <w:separator/>
      </w:r>
    </w:p>
  </w:footnote>
  <w:footnote w:type="continuationSeparator" w:id="0">
    <w:p w14:paraId="075E4347" w14:textId="77777777" w:rsidR="0067184C" w:rsidRDefault="0067184C" w:rsidP="0060246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zNDE1M7IwNTU2MDBX0lEKTi0uzszPAykwqgUA+J8xVywAAAA="/>
  </w:docVars>
  <w:rsids>
    <w:rsidRoot w:val="00ED57B6"/>
    <w:rsid w:val="0000658A"/>
    <w:rsid w:val="00006B7D"/>
    <w:rsid w:val="00014522"/>
    <w:rsid w:val="00015E65"/>
    <w:rsid w:val="00034A73"/>
    <w:rsid w:val="00036CF6"/>
    <w:rsid w:val="00037292"/>
    <w:rsid w:val="00043F34"/>
    <w:rsid w:val="00057D9E"/>
    <w:rsid w:val="00062324"/>
    <w:rsid w:val="00095A69"/>
    <w:rsid w:val="00096CE0"/>
    <w:rsid w:val="000B5D7D"/>
    <w:rsid w:val="000B659F"/>
    <w:rsid w:val="000B7955"/>
    <w:rsid w:val="000E0723"/>
    <w:rsid w:val="00117DC5"/>
    <w:rsid w:val="0012004A"/>
    <w:rsid w:val="00152EDE"/>
    <w:rsid w:val="00172995"/>
    <w:rsid w:val="001D7B17"/>
    <w:rsid w:val="002019E2"/>
    <w:rsid w:val="0022348C"/>
    <w:rsid w:val="0024262D"/>
    <w:rsid w:val="002456A3"/>
    <w:rsid w:val="00255441"/>
    <w:rsid w:val="0029123D"/>
    <w:rsid w:val="002B3395"/>
    <w:rsid w:val="002B59D2"/>
    <w:rsid w:val="002B7187"/>
    <w:rsid w:val="002C3CC0"/>
    <w:rsid w:val="002C5A6F"/>
    <w:rsid w:val="002D2C36"/>
    <w:rsid w:val="003005D7"/>
    <w:rsid w:val="003132DD"/>
    <w:rsid w:val="00332C2B"/>
    <w:rsid w:val="00350DFF"/>
    <w:rsid w:val="00362F39"/>
    <w:rsid w:val="00385BE6"/>
    <w:rsid w:val="003A1466"/>
    <w:rsid w:val="003F4AB5"/>
    <w:rsid w:val="00425F7F"/>
    <w:rsid w:val="004262AC"/>
    <w:rsid w:val="004352F1"/>
    <w:rsid w:val="004359AA"/>
    <w:rsid w:val="00436F21"/>
    <w:rsid w:val="00455EA6"/>
    <w:rsid w:val="00463137"/>
    <w:rsid w:val="00474263"/>
    <w:rsid w:val="004D7CA6"/>
    <w:rsid w:val="004E1A1F"/>
    <w:rsid w:val="004E2564"/>
    <w:rsid w:val="00512935"/>
    <w:rsid w:val="00526850"/>
    <w:rsid w:val="00581D25"/>
    <w:rsid w:val="005A3677"/>
    <w:rsid w:val="00600330"/>
    <w:rsid w:val="0060246F"/>
    <w:rsid w:val="00607F20"/>
    <w:rsid w:val="006100F1"/>
    <w:rsid w:val="00621D37"/>
    <w:rsid w:val="00665575"/>
    <w:rsid w:val="0067184C"/>
    <w:rsid w:val="00672B42"/>
    <w:rsid w:val="00675016"/>
    <w:rsid w:val="006832A3"/>
    <w:rsid w:val="006834F1"/>
    <w:rsid w:val="00685313"/>
    <w:rsid w:val="006977B7"/>
    <w:rsid w:val="006A39B5"/>
    <w:rsid w:val="006A6732"/>
    <w:rsid w:val="006B40CD"/>
    <w:rsid w:val="006D5F09"/>
    <w:rsid w:val="007025CF"/>
    <w:rsid w:val="00707369"/>
    <w:rsid w:val="00714D59"/>
    <w:rsid w:val="00750A93"/>
    <w:rsid w:val="00761F9E"/>
    <w:rsid w:val="007756A7"/>
    <w:rsid w:val="00781370"/>
    <w:rsid w:val="00781A52"/>
    <w:rsid w:val="0079487E"/>
    <w:rsid w:val="007A6A3C"/>
    <w:rsid w:val="007F0561"/>
    <w:rsid w:val="008202B3"/>
    <w:rsid w:val="00844C5F"/>
    <w:rsid w:val="00852BF4"/>
    <w:rsid w:val="008536EB"/>
    <w:rsid w:val="008774BA"/>
    <w:rsid w:val="00891440"/>
    <w:rsid w:val="008A56ED"/>
    <w:rsid w:val="008B4BD3"/>
    <w:rsid w:val="008B4FAF"/>
    <w:rsid w:val="008E19B1"/>
    <w:rsid w:val="00902FA2"/>
    <w:rsid w:val="00915E5B"/>
    <w:rsid w:val="009317B3"/>
    <w:rsid w:val="00936E7C"/>
    <w:rsid w:val="009406A8"/>
    <w:rsid w:val="0095451D"/>
    <w:rsid w:val="00971185"/>
    <w:rsid w:val="00976A0E"/>
    <w:rsid w:val="00980327"/>
    <w:rsid w:val="009B174B"/>
    <w:rsid w:val="009B18EB"/>
    <w:rsid w:val="009B19E8"/>
    <w:rsid w:val="009C23C6"/>
    <w:rsid w:val="009E3D84"/>
    <w:rsid w:val="009F7E59"/>
    <w:rsid w:val="00A24278"/>
    <w:rsid w:val="00A35AEB"/>
    <w:rsid w:val="00A35D36"/>
    <w:rsid w:val="00A44146"/>
    <w:rsid w:val="00A4536C"/>
    <w:rsid w:val="00A45826"/>
    <w:rsid w:val="00A5122B"/>
    <w:rsid w:val="00A84FF9"/>
    <w:rsid w:val="00A96F31"/>
    <w:rsid w:val="00AB085C"/>
    <w:rsid w:val="00AD1501"/>
    <w:rsid w:val="00B24C76"/>
    <w:rsid w:val="00B27F0B"/>
    <w:rsid w:val="00B352D6"/>
    <w:rsid w:val="00B35A20"/>
    <w:rsid w:val="00B52319"/>
    <w:rsid w:val="00B67286"/>
    <w:rsid w:val="00B82A04"/>
    <w:rsid w:val="00B949F0"/>
    <w:rsid w:val="00BA7765"/>
    <w:rsid w:val="00BC4420"/>
    <w:rsid w:val="00BC7A5D"/>
    <w:rsid w:val="00BD413C"/>
    <w:rsid w:val="00BE1CF0"/>
    <w:rsid w:val="00BF7F38"/>
    <w:rsid w:val="00C10F10"/>
    <w:rsid w:val="00C13419"/>
    <w:rsid w:val="00C46790"/>
    <w:rsid w:val="00C65CE0"/>
    <w:rsid w:val="00C73646"/>
    <w:rsid w:val="00C74395"/>
    <w:rsid w:val="00C827B8"/>
    <w:rsid w:val="00CA04E3"/>
    <w:rsid w:val="00CA6303"/>
    <w:rsid w:val="00D229B0"/>
    <w:rsid w:val="00D256E8"/>
    <w:rsid w:val="00D30EBB"/>
    <w:rsid w:val="00D4422E"/>
    <w:rsid w:val="00D45699"/>
    <w:rsid w:val="00D50857"/>
    <w:rsid w:val="00D61BE9"/>
    <w:rsid w:val="00D66794"/>
    <w:rsid w:val="00D9573B"/>
    <w:rsid w:val="00DA03B0"/>
    <w:rsid w:val="00DA3785"/>
    <w:rsid w:val="00DA70F6"/>
    <w:rsid w:val="00DA71F3"/>
    <w:rsid w:val="00DF6CD8"/>
    <w:rsid w:val="00E05E09"/>
    <w:rsid w:val="00E67787"/>
    <w:rsid w:val="00E86A8C"/>
    <w:rsid w:val="00EB6D38"/>
    <w:rsid w:val="00ED57B6"/>
    <w:rsid w:val="00ED7EBF"/>
    <w:rsid w:val="00EE5EBF"/>
    <w:rsid w:val="00F10ACC"/>
    <w:rsid w:val="00F22A3C"/>
    <w:rsid w:val="00F920FF"/>
    <w:rsid w:val="00FD32D0"/>
    <w:rsid w:val="00FD3DEA"/>
    <w:rsid w:val="00FF6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960C10"/>
  <w15:docId w15:val="{1015669E-D055-4BB6-8078-69D17E6FA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73646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152ED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152EDE"/>
    <w:rPr>
      <w:rFonts w:asciiTheme="majorHAnsi" w:eastAsiaTheme="majorEastAsia" w:hAnsiTheme="majorHAnsi" w:cstheme="majorBidi"/>
      <w:sz w:val="18"/>
      <w:szCs w:val="18"/>
    </w:rPr>
  </w:style>
  <w:style w:type="paragraph" w:styleId="a4">
    <w:name w:val="Normal (Web)"/>
    <w:basedOn w:val="a"/>
    <w:uiPriority w:val="99"/>
    <w:semiHidden/>
    <w:unhideWhenUsed/>
    <w:rsid w:val="00581D25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5">
    <w:name w:val="header"/>
    <w:basedOn w:val="a"/>
    <w:link w:val="Char0"/>
    <w:uiPriority w:val="99"/>
    <w:unhideWhenUsed/>
    <w:rsid w:val="0060246F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60246F"/>
  </w:style>
  <w:style w:type="paragraph" w:styleId="a6">
    <w:name w:val="footer"/>
    <w:basedOn w:val="a"/>
    <w:link w:val="Char1"/>
    <w:uiPriority w:val="99"/>
    <w:unhideWhenUsed/>
    <w:rsid w:val="0060246F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6024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05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1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2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4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3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65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3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4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9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2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emf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24.png"/><Relationship Id="rId21" Type="http://schemas.openxmlformats.org/officeDocument/2006/relationships/image" Target="media/image140.png"/><Relationship Id="rId34" Type="http://schemas.openxmlformats.org/officeDocument/2006/relationships/image" Target="media/image27.png"/><Relationship Id="rId42" Type="http://schemas.openxmlformats.org/officeDocument/2006/relationships/image" Target="media/image33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6.png"/><Relationship Id="rId63" Type="http://schemas.openxmlformats.org/officeDocument/2006/relationships/fontTable" Target="fontTable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6" Type="http://schemas.openxmlformats.org/officeDocument/2006/relationships/image" Target="media/image9.png"/><Relationship Id="rId29" Type="http://schemas.openxmlformats.org/officeDocument/2006/relationships/image" Target="media/image20.png"/><Relationship Id="rId11" Type="http://schemas.openxmlformats.org/officeDocument/2006/relationships/image" Target="media/image6.emf"/><Relationship Id="rId24" Type="http://schemas.openxmlformats.org/officeDocument/2006/relationships/image" Target="media/image17.png"/><Relationship Id="rId32" Type="http://schemas.openxmlformats.org/officeDocument/2006/relationships/image" Target="media/image23.png"/><Relationship Id="rId37" Type="http://schemas.openxmlformats.org/officeDocument/2006/relationships/image" Target="media/image30.png"/><Relationship Id="rId40" Type="http://schemas.openxmlformats.org/officeDocument/2006/relationships/image" Target="media/image25.png"/><Relationship Id="rId45" Type="http://schemas.openxmlformats.org/officeDocument/2006/relationships/image" Target="media/image38.png"/><Relationship Id="rId53" Type="http://schemas.openxmlformats.org/officeDocument/2006/relationships/image" Target="media/image44.png"/><Relationship Id="rId58" Type="http://schemas.openxmlformats.org/officeDocument/2006/relationships/image" Target="media/image51.png"/><Relationship Id="rId5" Type="http://schemas.openxmlformats.org/officeDocument/2006/relationships/endnotes" Target="endnotes.xml"/><Relationship Id="rId61" Type="http://schemas.openxmlformats.org/officeDocument/2006/relationships/image" Target="media/image54.png"/><Relationship Id="rId19" Type="http://schemas.openxmlformats.org/officeDocument/2006/relationships/image" Target="media/image12.png"/><Relationship Id="rId14" Type="http://schemas.openxmlformats.org/officeDocument/2006/relationships/image" Target="media/image9.emf"/><Relationship Id="rId22" Type="http://schemas.openxmlformats.org/officeDocument/2006/relationships/image" Target="media/image150.png"/><Relationship Id="rId27" Type="http://schemas.openxmlformats.org/officeDocument/2006/relationships/image" Target="media/image14.png"/><Relationship Id="rId30" Type="http://schemas.openxmlformats.org/officeDocument/2006/relationships/image" Target="media/image21.png"/><Relationship Id="rId35" Type="http://schemas.openxmlformats.org/officeDocument/2006/relationships/image" Target="media/image28.png"/><Relationship Id="rId43" Type="http://schemas.openxmlformats.org/officeDocument/2006/relationships/image" Target="media/image34.png"/><Relationship Id="rId48" Type="http://schemas.openxmlformats.org/officeDocument/2006/relationships/image" Target="media/image41.png"/><Relationship Id="rId56" Type="http://schemas.openxmlformats.org/officeDocument/2006/relationships/image" Target="media/image47.png"/><Relationship Id="rId64" Type="http://schemas.openxmlformats.org/officeDocument/2006/relationships/theme" Target="theme/theme1.xml"/><Relationship Id="rId8" Type="http://schemas.openxmlformats.org/officeDocument/2006/relationships/image" Target="media/image3.emf"/><Relationship Id="rId51" Type="http://schemas.openxmlformats.org/officeDocument/2006/relationships/image" Target="media/image36.png"/><Relationship Id="rId3" Type="http://schemas.openxmlformats.org/officeDocument/2006/relationships/webSettings" Target="webSettings.xml"/><Relationship Id="rId12" Type="http://schemas.openxmlformats.org/officeDocument/2006/relationships/image" Target="media/image7.emf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20" Type="http://schemas.openxmlformats.org/officeDocument/2006/relationships/image" Target="media/image13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62" Type="http://schemas.openxmlformats.org/officeDocument/2006/relationships/image" Target="media/image5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15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5.emf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37.png"/><Relationship Id="rId60" Type="http://schemas.openxmlformats.org/officeDocument/2006/relationships/image" Target="media/image53.png"/><Relationship Id="rId4" Type="http://schemas.openxmlformats.org/officeDocument/2006/relationships/footnotes" Target="footnote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</TotalTime>
  <Pages>13</Pages>
  <Words>1009</Words>
  <Characters>5757</Characters>
  <Application>Microsoft Office Word</Application>
  <DocSecurity>0</DocSecurity>
  <Lines>47</Lines>
  <Paragraphs>1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Bo-Young</dc:creator>
  <cp:keywords/>
  <dc:description/>
  <cp:lastModifiedBy>Lee Bo-Young</cp:lastModifiedBy>
  <cp:revision>37</cp:revision>
  <cp:lastPrinted>2019-06-27T04:35:00Z</cp:lastPrinted>
  <dcterms:created xsi:type="dcterms:W3CDTF">2019-06-27T05:42:00Z</dcterms:created>
  <dcterms:modified xsi:type="dcterms:W3CDTF">2019-09-09T02:27:00Z</dcterms:modified>
</cp:coreProperties>
</file>